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B35247" w:rsidP="00B35247">
      <w:pPr>
        <w:pStyle w:val="Nadpis1"/>
      </w:pPr>
      <w:r>
        <w:t xml:space="preserve">Agents and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E5062E" w:rsidP="0091616B">
      <w:r>
        <w:t xml:space="preserve">In this </w:t>
      </w:r>
      <w:r w:rsidRPr="00E5062E">
        <w:rPr>
          <w:noProof/>
        </w:rPr>
        <w:t>section</w:t>
      </w:r>
      <w:r>
        <w:rPr>
          <w:noProof/>
        </w:rPr>
        <w:t>,</w:t>
      </w:r>
      <w:r>
        <w:t xml:space="preserve"> we give one of the definitions for term agent as it </w:t>
      </w:r>
      <w:r w:rsidRPr="00303479">
        <w:rPr>
          <w:noProof/>
        </w:rPr>
        <w:t>is understood</w:t>
      </w:r>
      <w:r>
        <w:t xml:space="preserve"> by </w:t>
      </w:r>
      <w:sdt>
        <w:sdtPr>
          <w:id w:val="839508264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 w:rsidR="00E37D0D">
        <w:t xml:space="preserve"> and </w:t>
      </w:r>
      <w:sdt>
        <w:sdtPr>
          <w:id w:val="1113719901"/>
          <w:citation/>
        </w:sdtPr>
        <w:sdtEndPr/>
        <w:sdtContent>
          <w:r w:rsidR="00E37D0D">
            <w:fldChar w:fldCharType="begin"/>
          </w:r>
          <w:r w:rsidR="00E37D0D">
            <w:instrText xml:space="preserve"> CITATION ymZO0XtQl87yVaCP </w:instrText>
          </w:r>
          <w:r w:rsidR="00E37D0D">
            <w:fldChar w:fldCharType="separate"/>
          </w:r>
          <w:r w:rsidR="005B1802">
            <w:rPr>
              <w:noProof/>
            </w:rPr>
            <w:t>[2]</w:t>
          </w:r>
          <w:r w:rsidR="00E37D0D">
            <w:fldChar w:fldCharType="end"/>
          </w:r>
        </w:sdtContent>
      </w:sdt>
      <w:r w:rsidR="00E37D0D">
        <w:t xml:space="preserve"> in</w:t>
      </w:r>
      <w:r>
        <w:t xml:space="preserve"> the field of Artificial 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ce</w:t>
      </w:r>
      <w:r>
        <w:rPr>
          <w:noProof/>
        </w:rPr>
        <w:t>. Understanding what (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t</w:t>
      </w:r>
      <w:r>
        <w:rPr>
          <w:noProof/>
        </w:rPr>
        <w:t xml:space="preserve">) agent is </w:t>
      </w:r>
      <w:r w:rsidRPr="00303479">
        <w:rPr>
          <w:noProof/>
        </w:rPr>
        <w:t>in terms of</w:t>
      </w:r>
      <w:r>
        <w:rPr>
          <w:noProof/>
        </w:rPr>
        <w:t xml:space="preserve"> AI, has particular importance for us because our goal is to create one</w:t>
      </w:r>
      <w:r w:rsidR="00E37D0D">
        <w:rPr>
          <w:noProof/>
        </w:rPr>
        <w:t>. More precisely an agent</w:t>
      </w:r>
      <w:r w:rsidR="0075233D">
        <w:rPr>
          <w:noProof/>
        </w:rPr>
        <w:t xml:space="preserve"> – </w:t>
      </w:r>
      <w:r w:rsidR="0075233D" w:rsidRPr="00303479">
        <w:rPr>
          <w:noProof/>
        </w:rPr>
        <w:t>bot</w:t>
      </w:r>
      <w:r>
        <w:rPr>
          <w:noProof/>
        </w:rPr>
        <w:t xml:space="preserve"> that would be able to play StarCraft and learn some of the decision making involved from professional players. </w:t>
      </w:r>
      <w:r w:rsidR="0091616B">
        <w:rPr>
          <w:noProof/>
        </w:rPr>
        <w:t>Because</w:t>
      </w:r>
      <w:r w:rsidRPr="0075233D">
        <w:rPr>
          <w:noProof/>
        </w:rPr>
        <w:t xml:space="preserve"> </w:t>
      </w:r>
      <w:r w:rsidR="0075233D" w:rsidRPr="0075233D">
        <w:rPr>
          <w:noProof/>
        </w:rPr>
        <w:t xml:space="preserve">it is intractable to learn whole decision-making trough IRL at once, and we need to use other techniques in our </w:t>
      </w:r>
      <w:r w:rsidR="0075233D" w:rsidRPr="00303479">
        <w:rPr>
          <w:noProof/>
        </w:rPr>
        <w:t>bot</w:t>
      </w:r>
      <w:r w:rsidRPr="0075233D">
        <w:rPr>
          <w:noProof/>
        </w:rPr>
        <w:t xml:space="preserve"> (actually many techniques are used together to do the job as is shown in section {link}) </w:t>
      </w:r>
      <w:r w:rsidR="0091616B" w:rsidRPr="0091616B">
        <w:rPr>
          <w:noProof/>
        </w:rPr>
        <w:t>decomposition</w:t>
      </w:r>
      <w:r w:rsidR="0091616B">
        <w:rPr>
          <w:noProof/>
        </w:rPr>
        <w:t xml:space="preserve"> </w:t>
      </w:r>
      <w:r w:rsidR="0091616B" w:rsidRPr="0091616B">
        <w:rPr>
          <w:noProof/>
        </w:rPr>
        <w:t>of</w:t>
      </w:r>
      <w:r w:rsidR="0091616B">
        <w:rPr>
          <w:noProof/>
        </w:rPr>
        <w:t xml:space="preserve"> some kind is </w:t>
      </w:r>
      <w:r w:rsidR="0091616B" w:rsidRPr="0091616B">
        <w:rPr>
          <w:noProof/>
        </w:rPr>
        <w:t>in</w:t>
      </w:r>
      <w:r w:rsidR="0091616B">
        <w:rPr>
          <w:noProof/>
        </w:rPr>
        <w:t>e</w:t>
      </w:r>
      <w:r w:rsidR="0091616B" w:rsidRPr="0091616B">
        <w:rPr>
          <w:noProof/>
        </w:rPr>
        <w:t>vitable</w:t>
      </w:r>
      <w:r w:rsidR="0091616B">
        <w:rPr>
          <w:noProof/>
        </w:rPr>
        <w:t xml:space="preserve">. We decided to </w:t>
      </w:r>
      <w:r w:rsidRPr="0091616B">
        <w:rPr>
          <w:noProof/>
        </w:rPr>
        <w:t>design</w:t>
      </w:r>
      <w:r w:rsidRPr="0075233D">
        <w:rPr>
          <w:noProof/>
        </w:rPr>
        <w:t xml:space="preserve"> our agent as Multiagent system (MAS)</w:t>
      </w:r>
      <w:r w:rsidR="00F74487" w:rsidRPr="0075233D">
        <w:rPr>
          <w:noProof/>
        </w:rPr>
        <w:t xml:space="preserve"> to help us decompose the problem of playing StarCraft</w:t>
      </w:r>
      <w:r w:rsidR="0091616B">
        <w:rPr>
          <w:noProof/>
        </w:rPr>
        <w:t xml:space="preserve"> as we </w:t>
      </w:r>
      <w:r w:rsidR="0091616B" w:rsidRPr="0091616B">
        <w:rPr>
          <w:noProof/>
        </w:rPr>
        <w:t>think</w:t>
      </w:r>
      <w:r w:rsidR="0091616B">
        <w:rPr>
          <w:noProof/>
        </w:rPr>
        <w:t xml:space="preserve"> that it is the </w:t>
      </w:r>
      <w:r w:rsidR="0091616B" w:rsidRPr="0091616B">
        <w:rPr>
          <w:noProof/>
        </w:rPr>
        <w:t>natural</w:t>
      </w:r>
      <w:r w:rsidR="0091616B">
        <w:rPr>
          <w:noProof/>
        </w:rPr>
        <w:t xml:space="preserve"> way how to approach decomposition.</w:t>
      </w:r>
      <w:r>
        <w:rPr>
          <w:noProof/>
        </w:rPr>
        <w:t xml:space="preserve"> </w:t>
      </w:r>
      <w:r w:rsidRPr="00E5062E">
        <w:rPr>
          <w:noProof/>
        </w:rPr>
        <w:t>Ther</w:t>
      </w:r>
      <w:r>
        <w:rPr>
          <w:noProof/>
        </w:rPr>
        <w:t>e</w:t>
      </w:r>
      <w:r w:rsidRPr="00E5062E">
        <w:rPr>
          <w:noProof/>
        </w:rPr>
        <w:t>fore</w:t>
      </w:r>
      <w:r>
        <w:rPr>
          <w:noProof/>
        </w:rPr>
        <w:t xml:space="preserve"> we also </w:t>
      </w:r>
      <w:r w:rsidR="00FC24FB">
        <w:rPr>
          <w:noProof/>
        </w:rPr>
        <w:t>give</w:t>
      </w:r>
      <w:r w:rsidR="007A1C9F">
        <w:rPr>
          <w:noProof/>
        </w:rPr>
        <w:t xml:space="preserve"> a</w:t>
      </w:r>
      <w:r w:rsidR="00FC24FB">
        <w:rPr>
          <w:noProof/>
        </w:rPr>
        <w:t xml:space="preserve"> </w:t>
      </w:r>
      <w:r w:rsidR="00FC24FB" w:rsidRPr="007A1C9F">
        <w:rPr>
          <w:noProof/>
        </w:rPr>
        <w:t>characterization</w:t>
      </w:r>
      <w:r w:rsidR="00FC24FB">
        <w:rPr>
          <w:noProof/>
        </w:rPr>
        <w:t xml:space="preserve"> of </w:t>
      </w:r>
      <w:r>
        <w:rPr>
          <w:noProof/>
        </w:rPr>
        <w:t xml:space="preserve">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  <w:r w:rsidR="00FC24FB">
        <w:rPr>
          <w:noProof/>
        </w:rPr>
        <w:t xml:space="preserve"> in this chapter to show that MAS is </w:t>
      </w:r>
      <w:r w:rsidR="00FC24FB" w:rsidRPr="007A1C9F">
        <w:rPr>
          <w:noProof/>
        </w:rPr>
        <w:t xml:space="preserve">a </w:t>
      </w:r>
      <w:r w:rsidR="007A1C9F">
        <w:rPr>
          <w:noProof/>
        </w:rPr>
        <w:t>logical</w:t>
      </w:r>
      <w:r w:rsidR="00FC24FB">
        <w:rPr>
          <w:noProof/>
        </w:rPr>
        <w:t xml:space="preserve"> way how to approach the problem.</w:t>
      </w:r>
      <w:r w:rsidR="0091616B">
        <w:rPr>
          <w:noProof/>
        </w:rPr>
        <w:t xml:space="preserve"> Using MAS of some sort for architecture is nothing new in StarCraft bot development as we show in {link chapter}.</w:t>
      </w:r>
      <w:r w:rsidR="00E010C0">
        <w:rPr>
          <w:noProof/>
        </w:rPr>
        <w:t xml:space="preserve"> At the end of this </w:t>
      </w:r>
      <w:r w:rsidR="00E010C0" w:rsidRPr="00E010C0">
        <w:rPr>
          <w:noProof/>
        </w:rPr>
        <w:t>chapter</w:t>
      </w:r>
      <w:r w:rsidR="00E010C0">
        <w:rPr>
          <w:noProof/>
        </w:rPr>
        <w:t xml:space="preserve">, we present </w:t>
      </w:r>
      <w:r w:rsidR="00E010C0" w:rsidRPr="00303479">
        <w:rPr>
          <w:noProof/>
        </w:rPr>
        <w:t>reasoning</w:t>
      </w:r>
      <w:r w:rsidR="00E010C0">
        <w:rPr>
          <w:noProof/>
        </w:rPr>
        <w:t xml:space="preserve"> behind the </w:t>
      </w:r>
      <w:r w:rsidR="00E010C0" w:rsidRPr="00E010C0">
        <w:rPr>
          <w:noProof/>
        </w:rPr>
        <w:t>id</w:t>
      </w:r>
      <w:r w:rsidR="00E010C0">
        <w:rPr>
          <w:noProof/>
        </w:rPr>
        <w:t>e</w:t>
      </w:r>
      <w:r w:rsidR="00E010C0" w:rsidRPr="00E010C0">
        <w:rPr>
          <w:noProof/>
        </w:rPr>
        <w:t>a</w:t>
      </w:r>
      <w:r w:rsidR="00E010C0">
        <w:rPr>
          <w:noProof/>
        </w:rPr>
        <w:t xml:space="preserve"> of using MAS as</w:t>
      </w:r>
      <w:r w:rsidR="00023B2C">
        <w:rPr>
          <w:noProof/>
        </w:rPr>
        <w:t xml:space="preserve"> a</w:t>
      </w:r>
      <w:r w:rsidR="00E010C0">
        <w:rPr>
          <w:noProof/>
        </w:rPr>
        <w:t xml:space="preserve"> </w:t>
      </w:r>
      <w:r w:rsidR="00E010C0" w:rsidRPr="00023B2C">
        <w:rPr>
          <w:noProof/>
        </w:rPr>
        <w:t>to</w:t>
      </w:r>
      <w:bookmarkStart w:id="0" w:name="_GoBack"/>
      <w:bookmarkEnd w:id="0"/>
      <w:r w:rsidR="00E010C0" w:rsidRPr="00023B2C">
        <w:rPr>
          <w:noProof/>
        </w:rPr>
        <w:t>ol</w:t>
      </w:r>
      <w:r w:rsidR="00E010C0">
        <w:rPr>
          <w:noProof/>
        </w:rPr>
        <w:t xml:space="preserve"> for decomposition.</w:t>
      </w:r>
    </w:p>
    <w:p w:rsidR="00B35247" w:rsidRDefault="00B35247" w:rsidP="00B35247">
      <w:pPr>
        <w:pStyle w:val="Nadpis2"/>
      </w:pPr>
      <w:r>
        <w:t>Description of (intelligent) agent</w:t>
      </w:r>
    </w:p>
    <w:p w:rsidR="007E6482" w:rsidRDefault="0091616B" w:rsidP="007E6482">
      <w:r>
        <w:t>W</w:t>
      </w:r>
      <w:r w:rsidR="007E6482">
        <w:t xml:space="preserve">e use the </w:t>
      </w:r>
      <w:r w:rsidR="007E6482" w:rsidRPr="007E6482">
        <w:rPr>
          <w:noProof/>
        </w:rPr>
        <w:t>definition</w:t>
      </w:r>
      <w:r w:rsidR="007E6482">
        <w:t xml:space="preserve"> from </w:t>
      </w:r>
      <w:sdt>
        <w:sdtPr>
          <w:id w:val="812067078"/>
          <w:citation/>
        </w:sdtPr>
        <w:sdtEndPr/>
        <w:sdtContent>
          <w:r w:rsidR="007E6482">
            <w:fldChar w:fldCharType="begin"/>
          </w:r>
          <w:r w:rsidR="007E6482">
            <w:instrText xml:space="preserve"> CITATION XPZ3d9mqUnLZgk6N </w:instrText>
          </w:r>
          <w:r w:rsidR="007E6482">
            <w:fldChar w:fldCharType="separate"/>
          </w:r>
          <w:r w:rsidR="005B1802">
            <w:rPr>
              <w:noProof/>
            </w:rPr>
            <w:t>[1]</w:t>
          </w:r>
          <w:r w:rsidR="007E6482">
            <w:fldChar w:fldCharType="end"/>
          </w:r>
        </w:sdtContent>
      </w:sdt>
      <w:r w:rsidR="007E6482" w:rsidRPr="007E6482">
        <w:t xml:space="preserve"> </w:t>
      </w:r>
      <w:r w:rsidR="007E6482">
        <w:t xml:space="preserve">and </w:t>
      </w:r>
      <w:sdt>
        <w:sdtPr>
          <w:id w:val="-614680650"/>
          <w:citation/>
        </w:sdtPr>
        <w:sdtEndPr/>
        <w:sdtContent>
          <w:r w:rsidR="007E6482">
            <w:fldChar w:fldCharType="begin"/>
          </w:r>
          <w:r w:rsidR="007E6482">
            <w:instrText xml:space="preserve"> CITATION ymZO0XtQl87yVaCP </w:instrText>
          </w:r>
          <w:r w:rsidR="007E6482">
            <w:fldChar w:fldCharType="separate"/>
          </w:r>
          <w:r w:rsidR="005B1802">
            <w:rPr>
              <w:noProof/>
            </w:rPr>
            <w:t>[2]</w:t>
          </w:r>
          <w:r w:rsidR="007E6482">
            <w:fldChar w:fldCharType="end"/>
          </w:r>
        </w:sdtContent>
      </w:sdt>
      <w:r w:rsidR="007E6482">
        <w:t xml:space="preserve"> which defines </w:t>
      </w:r>
      <w:r w:rsidR="007E6482" w:rsidRPr="00764B49">
        <w:rPr>
          <w:noProof/>
        </w:rPr>
        <w:t>an agent</w:t>
      </w:r>
      <w:r w:rsidR="007E6482">
        <w:t xml:space="preserve"> as an </w:t>
      </w:r>
      <w:r w:rsidR="007E6482" w:rsidRPr="007E6482">
        <w:rPr>
          <w:b/>
          <w:noProof/>
        </w:rPr>
        <w:t>entity</w:t>
      </w:r>
      <w:r w:rsidR="007E6482">
        <w:t xml:space="preserve"> that </w:t>
      </w:r>
      <w:r w:rsidR="007E6482" w:rsidRPr="007E6482">
        <w:rPr>
          <w:noProof/>
        </w:rPr>
        <w:t>p</w:t>
      </w:r>
      <w:r w:rsidR="007E6482">
        <w:rPr>
          <w:noProof/>
        </w:rPr>
        <w:t>erceive</w:t>
      </w:r>
      <w:r w:rsidR="007E6482" w:rsidRPr="007E6482">
        <w:rPr>
          <w:noProof/>
        </w:rPr>
        <w:t>s</w:t>
      </w:r>
      <w:r w:rsidR="007E6482">
        <w:t xml:space="preserve"> </w:t>
      </w:r>
      <w:r w:rsidR="007E6482" w:rsidRPr="00736538">
        <w:rPr>
          <w:noProof/>
        </w:rPr>
        <w:t xml:space="preserve">its </w:t>
      </w:r>
      <w:r w:rsidR="007E6482" w:rsidRPr="00736538">
        <w:rPr>
          <w:b/>
          <w:noProof/>
        </w:rPr>
        <w:t>environment</w:t>
      </w:r>
      <w:r w:rsidR="007E6482" w:rsidRPr="00736538">
        <w:rPr>
          <w:noProof/>
        </w:rPr>
        <w:t xml:space="preserve"> </w:t>
      </w:r>
      <w:r w:rsidR="005F4577" w:rsidRPr="00736538">
        <w:rPr>
          <w:noProof/>
        </w:rPr>
        <w:t>through</w:t>
      </w:r>
      <w:r w:rsidR="007E6482" w:rsidRPr="00736538">
        <w:rPr>
          <w:noProof/>
        </w:rPr>
        <w:t xml:space="preserve"> </w:t>
      </w:r>
      <w:r w:rsidR="007E6482" w:rsidRPr="00736538">
        <w:rPr>
          <w:b/>
          <w:noProof/>
        </w:rPr>
        <w:t>sensors</w:t>
      </w:r>
      <w:r w:rsidR="007E6482" w:rsidRPr="00736538">
        <w:rPr>
          <w:noProof/>
        </w:rPr>
        <w:t xml:space="preserve"> and </w:t>
      </w:r>
      <w:r w:rsidR="007E6482" w:rsidRPr="00736538">
        <w:rPr>
          <w:b/>
          <w:noProof/>
        </w:rPr>
        <w:t>acting</w:t>
      </w:r>
      <w:r w:rsidR="007E6482" w:rsidRPr="00736538">
        <w:rPr>
          <w:noProof/>
        </w:rPr>
        <w:t xml:space="preserve"> upon that environment through </w:t>
      </w:r>
      <w:r w:rsidR="007E6482" w:rsidRPr="00736538">
        <w:rPr>
          <w:b/>
          <w:noProof/>
        </w:rPr>
        <w:t>actuators</w:t>
      </w:r>
      <w:r w:rsidR="007E6482" w:rsidRPr="00736538">
        <w:rPr>
          <w:noProof/>
        </w:rPr>
        <w:t>.</w:t>
      </w:r>
      <w:r w:rsidR="007E6482">
        <w:t xml:space="preserve"> This idea </w:t>
      </w:r>
      <w:r w:rsidR="007E6482" w:rsidRPr="00303479">
        <w:rPr>
          <w:noProof/>
        </w:rPr>
        <w:t>is illustrated</w:t>
      </w:r>
      <w:r w:rsidR="007E6482">
        <w:t xml:space="preserve"> on figure {link}. Despite the </w:t>
      </w:r>
      <w:r w:rsidR="007E6482">
        <w:rPr>
          <w:noProof/>
        </w:rPr>
        <w:t>vagueness</w:t>
      </w:r>
      <w:r w:rsidR="007E6482">
        <w:t xml:space="preserve"> of this </w:t>
      </w:r>
      <w:r w:rsidR="007E6482" w:rsidRPr="007E6482">
        <w:rPr>
          <w:noProof/>
        </w:rPr>
        <w:t>definition</w:t>
      </w:r>
      <w:r w:rsidR="007E6482">
        <w:rPr>
          <w:noProof/>
        </w:rPr>
        <w:t>,</w:t>
      </w:r>
      <w:r w:rsidR="007E6482">
        <w:t xml:space="preserve"> it can frame the thing to which we refer as game playing agent well. In the </w:t>
      </w:r>
      <w:r w:rsidR="007E6482" w:rsidRPr="007E6482">
        <w:rPr>
          <w:noProof/>
        </w:rPr>
        <w:t>case</w:t>
      </w:r>
      <w:r w:rsidR="007E6482">
        <w:t xml:space="preserve"> of a human </w:t>
      </w:r>
      <w:r w:rsidR="007E6482" w:rsidRPr="007E6482">
        <w:rPr>
          <w:noProof/>
        </w:rPr>
        <w:t>agent</w:t>
      </w:r>
      <w:r w:rsidR="007E6482">
        <w:rPr>
          <w:noProof/>
        </w:rPr>
        <w:t xml:space="preserve"> playing StarCraft,</w:t>
      </w:r>
      <w:r w:rsidR="007E6482">
        <w:t xml:space="preserve"> we can consider player’s eyes as sensors and his hands as actuators giving commands to the </w:t>
      </w:r>
      <w:r w:rsidR="007E6482" w:rsidRPr="007E6482">
        <w:rPr>
          <w:noProof/>
        </w:rPr>
        <w:t>game</w:t>
      </w:r>
      <w:r w:rsidR="007E6482">
        <w:t xml:space="preserve">. </w:t>
      </w:r>
      <w:r w:rsidR="007E6482" w:rsidRPr="007E6482">
        <w:rPr>
          <w:noProof/>
        </w:rPr>
        <w:t>On the contrary</w:t>
      </w:r>
      <w:r w:rsidR="007E6482">
        <w:rPr>
          <w:noProof/>
        </w:rPr>
        <w:t>,</w:t>
      </w:r>
      <w:r w:rsidR="007E6482">
        <w:t xml:space="preserve"> given this </w:t>
      </w:r>
      <w:r w:rsidR="007E6482" w:rsidRPr="007E6482">
        <w:rPr>
          <w:noProof/>
        </w:rPr>
        <w:t>definition</w:t>
      </w:r>
      <w:r w:rsidR="007E6482">
        <w:rPr>
          <w:noProof/>
        </w:rPr>
        <w:t>,</w:t>
      </w:r>
      <w:r w:rsidR="007E6482">
        <w:t xml:space="preserve"> one can </w:t>
      </w:r>
      <w:r w:rsidR="007E6482" w:rsidRPr="00764B49">
        <w:rPr>
          <w:noProof/>
        </w:rPr>
        <w:t>consider</w:t>
      </w:r>
      <w:r w:rsidR="007E6482">
        <w:t xml:space="preserve"> even the game</w:t>
      </w:r>
      <w:r w:rsidR="00466531">
        <w:t xml:space="preserve"> program</w:t>
      </w:r>
      <w:r w:rsidR="007E6482">
        <w:t xml:space="preserve"> as an </w:t>
      </w:r>
      <w:r w:rsidR="007E6482" w:rsidRPr="007E6482">
        <w:rPr>
          <w:noProof/>
        </w:rPr>
        <w:t>agent</w:t>
      </w:r>
      <w:r w:rsidR="007E6482">
        <w:t xml:space="preserve"> as it receives commands as sensory inputs and acts on the environment by displaying </w:t>
      </w:r>
      <w:r w:rsidR="00466531">
        <w:t xml:space="preserve">the </w:t>
      </w:r>
      <w:r w:rsidR="007E6482">
        <w:t xml:space="preserve">game. </w:t>
      </w:r>
    </w:p>
    <w:p w:rsidR="007E6482" w:rsidRDefault="007E6482" w:rsidP="007E6482">
      <w:pPr>
        <w:jc w:val="center"/>
      </w:pPr>
      <w:r>
        <w:t xml:space="preserve">{figure of </w:t>
      </w:r>
      <w:r w:rsidRPr="00764B49">
        <w:rPr>
          <w:noProof/>
        </w:rPr>
        <w:t>simple</w:t>
      </w:r>
      <w:r>
        <w:t xml:space="preserve"> agent architecture}</w:t>
      </w:r>
    </w:p>
    <w:p w:rsidR="00541B8A" w:rsidRDefault="007E6482" w:rsidP="00541B8A">
      <w:pPr>
        <w:rPr>
          <w:noProof/>
        </w:rPr>
      </w:pPr>
      <w:r>
        <w:t xml:space="preserve">One of the </w:t>
      </w:r>
      <w:r w:rsidRPr="007E6482">
        <w:rPr>
          <w:noProof/>
        </w:rPr>
        <w:t>differences</w:t>
      </w:r>
      <w:r>
        <w:t xml:space="preserve"> between those two agents is </w:t>
      </w:r>
      <w:r w:rsidRPr="007E6482">
        <w:rPr>
          <w:b/>
        </w:rPr>
        <w:t>autonomy</w:t>
      </w:r>
      <w:r w:rsidR="00466531">
        <w:rPr>
          <w:b/>
        </w:rPr>
        <w:t xml:space="preserve"> </w:t>
      </w:r>
      <w:r w:rsidR="00466531">
        <w:t xml:space="preserve">– one agent decides on commands to </w:t>
      </w:r>
      <w:r w:rsidR="00466531" w:rsidRPr="00466531">
        <w:rPr>
          <w:noProof/>
        </w:rPr>
        <w:t>send,</w:t>
      </w:r>
      <w:r w:rsidR="00466531">
        <w:t xml:space="preserve"> and </w:t>
      </w:r>
      <w:r w:rsidR="00466531">
        <w:rPr>
          <w:noProof/>
        </w:rPr>
        <w:t>another one</w:t>
      </w:r>
      <w:r w:rsidR="00466531">
        <w:t xml:space="preserve"> </w:t>
      </w:r>
      <w:r w:rsidR="00466531" w:rsidRPr="00466531">
        <w:rPr>
          <w:noProof/>
        </w:rPr>
        <w:t>execute</w:t>
      </w:r>
      <w:r w:rsidR="00466531">
        <w:rPr>
          <w:noProof/>
        </w:rPr>
        <w:t>s</w:t>
      </w:r>
      <w:r w:rsidR="00466531">
        <w:t xml:space="preserve"> them</w:t>
      </w:r>
      <w:r w:rsidRPr="00466531">
        <w:rPr>
          <w:noProof/>
        </w:rPr>
        <w:t>.</w:t>
      </w:r>
      <w:r>
        <w:t xml:space="preserve"> Another key difference is that the first agent mentioned can </w:t>
      </w:r>
      <w:r w:rsidRPr="007E6482">
        <w:rPr>
          <w:noProof/>
        </w:rPr>
        <w:t>be consider</w:t>
      </w:r>
      <w:r>
        <w:rPr>
          <w:noProof/>
        </w:rPr>
        <w:t>ed</w:t>
      </w:r>
      <w:r>
        <w:t xml:space="preserve"> as </w:t>
      </w:r>
      <w:r w:rsidRPr="007E6482">
        <w:rPr>
          <w:b/>
        </w:rPr>
        <w:t>rational</w:t>
      </w:r>
      <w:r>
        <w:t xml:space="preserve">. One of the definitions for </w:t>
      </w:r>
      <w:r w:rsidRPr="00764B49">
        <w:rPr>
          <w:noProof/>
        </w:rPr>
        <w:t>rational</w:t>
      </w:r>
      <w:r>
        <w:t xml:space="preserve"> agents based on </w:t>
      </w:r>
      <w:sdt>
        <w:sdtPr>
          <w:id w:val="881129488"/>
          <w:citation/>
        </w:sdtPr>
        <w:sdtEndPr/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>
        <w:t xml:space="preserve"> can </w:t>
      </w:r>
      <w:r w:rsidRPr="00303479">
        <w:rPr>
          <w:noProof/>
        </w:rPr>
        <w:t>be stated</w:t>
      </w:r>
      <w:r>
        <w:t xml:space="preserve"> in</w:t>
      </w:r>
      <w:r w:rsidR="00466531">
        <w:t xml:space="preserve"> the</w:t>
      </w:r>
      <w:r>
        <w:t xml:space="preserve"> </w:t>
      </w:r>
      <w:r w:rsidRPr="00466531">
        <w:rPr>
          <w:noProof/>
        </w:rPr>
        <w:t>following</w:t>
      </w:r>
      <w:r>
        <w:t xml:space="preserve"> </w:t>
      </w:r>
      <w:r w:rsidR="00466531">
        <w:t>manner</w:t>
      </w:r>
      <w:r>
        <w:t xml:space="preserve">. For each possible sequence of sensory input, </w:t>
      </w:r>
      <w:r w:rsidRPr="00764B49">
        <w:rPr>
          <w:noProof/>
        </w:rPr>
        <w:t>a rational</w:t>
      </w:r>
      <w:r>
        <w:t xml:space="preserve"> </w:t>
      </w:r>
      <w:r w:rsidRPr="007E6482">
        <w:rPr>
          <w:noProof/>
        </w:rPr>
        <w:t>agent</w:t>
      </w:r>
      <w:r>
        <w:rPr>
          <w:noProof/>
        </w:rPr>
        <w:t xml:space="preserve"> </w:t>
      </w:r>
      <w:r w:rsidRPr="007E6482">
        <w:rPr>
          <w:noProof/>
        </w:rPr>
        <w:t xml:space="preserve">should select an action that is expected to maximize </w:t>
      </w:r>
      <w:r>
        <w:rPr>
          <w:noProof/>
        </w:rPr>
        <w:t>desirability of the</w:t>
      </w:r>
      <w:r w:rsidR="00466531">
        <w:rPr>
          <w:noProof/>
        </w:rPr>
        <w:t xml:space="preserve"> resulting </w:t>
      </w:r>
      <w:r w:rsidR="00466531" w:rsidRPr="00466531">
        <w:rPr>
          <w:noProof/>
        </w:rPr>
        <w:t>s</w:t>
      </w:r>
      <w:r w:rsidR="00466531">
        <w:rPr>
          <w:noProof/>
        </w:rPr>
        <w:t>ituation of the</w:t>
      </w:r>
      <w:r>
        <w:rPr>
          <w:noProof/>
        </w:rPr>
        <w:t xml:space="preserve"> </w:t>
      </w:r>
      <w:r w:rsidRPr="007E6482">
        <w:rPr>
          <w:noProof/>
        </w:rPr>
        <w:t>environment</w:t>
      </w:r>
      <w:r>
        <w:rPr>
          <w:noProof/>
        </w:rPr>
        <w:t xml:space="preserve"> for the </w:t>
      </w:r>
      <w:r w:rsidRPr="00764B49">
        <w:rPr>
          <w:noProof/>
        </w:rPr>
        <w:t>agent</w:t>
      </w:r>
      <w:r>
        <w:rPr>
          <w:noProof/>
        </w:rPr>
        <w:t xml:space="preserve"> (design objective)</w:t>
      </w:r>
      <w:r w:rsidRPr="007E6482">
        <w:rPr>
          <w:noProof/>
        </w:rPr>
        <w:t xml:space="preserve">, </w:t>
      </w:r>
      <w:r>
        <w:rPr>
          <w:noProof/>
        </w:rPr>
        <w:t xml:space="preserve">given the evidence provided by sensory input and </w:t>
      </w:r>
      <w:r w:rsidRPr="007E6482">
        <w:rPr>
          <w:noProof/>
        </w:rPr>
        <w:t>buil</w:t>
      </w:r>
      <w:r>
        <w:rPr>
          <w:noProof/>
        </w:rPr>
        <w:t xml:space="preserve">t-in knowledge agent has. </w:t>
      </w:r>
      <w:r w:rsidRPr="007E6482">
        <w:rPr>
          <w:noProof/>
        </w:rPr>
        <w:t>A rational</w:t>
      </w:r>
      <w:r>
        <w:rPr>
          <w:noProof/>
        </w:rPr>
        <w:t xml:space="preserve"> agent </w:t>
      </w:r>
      <w:r w:rsidRPr="007E6482">
        <w:rPr>
          <w:noProof/>
        </w:rPr>
        <w:t>autonom</w:t>
      </w:r>
      <w:r>
        <w:rPr>
          <w:noProof/>
        </w:rPr>
        <w:t>o</w:t>
      </w:r>
      <w:r w:rsidRPr="007E6482">
        <w:rPr>
          <w:noProof/>
        </w:rPr>
        <w:t>usly</w:t>
      </w:r>
      <w:r>
        <w:rPr>
          <w:noProof/>
        </w:rPr>
        <w:t xml:space="preserve"> acting according to </w:t>
      </w:r>
      <w:r w:rsidR="00466531">
        <w:rPr>
          <w:noProof/>
        </w:rPr>
        <w:t>its</w:t>
      </w:r>
      <w:r>
        <w:rPr>
          <w:noProof/>
        </w:rPr>
        <w:t xml:space="preserve"> best interest in every situation can </w:t>
      </w:r>
      <w:r w:rsidRPr="007E6482">
        <w:rPr>
          <w:noProof/>
        </w:rPr>
        <w:t xml:space="preserve">be </w:t>
      </w:r>
      <w:r>
        <w:rPr>
          <w:noProof/>
        </w:rPr>
        <w:t xml:space="preserve">to some extent </w:t>
      </w:r>
      <w:r w:rsidRPr="007E6482">
        <w:rPr>
          <w:noProof/>
        </w:rPr>
        <w:t>consider</w:t>
      </w:r>
      <w:r>
        <w:rPr>
          <w:noProof/>
        </w:rPr>
        <w:t xml:space="preserve">ed </w:t>
      </w:r>
      <w:r w:rsidRPr="00466531">
        <w:rPr>
          <w:b/>
          <w:noProof/>
        </w:rPr>
        <w:t>intelligent</w:t>
      </w:r>
      <w:r>
        <w:rPr>
          <w:noProof/>
        </w:rPr>
        <w:t>.</w:t>
      </w:r>
      <w:r w:rsidR="00944776">
        <w:rPr>
          <w:noProof/>
        </w:rPr>
        <w:t xml:space="preserve"> </w:t>
      </w:r>
      <w:r w:rsidR="00944776" w:rsidRPr="00944776">
        <w:rPr>
          <w:noProof/>
        </w:rPr>
        <w:t>Enviro</w:t>
      </w:r>
      <w:r w:rsidR="00944776">
        <w:rPr>
          <w:noProof/>
        </w:rPr>
        <w:t>n</w:t>
      </w:r>
      <w:r w:rsidR="00944776" w:rsidRPr="00944776">
        <w:rPr>
          <w:noProof/>
        </w:rPr>
        <w:t>ment</w:t>
      </w:r>
      <w:r w:rsidR="00944776">
        <w:rPr>
          <w:noProof/>
        </w:rPr>
        <w:t xml:space="preserve"> p</w:t>
      </w:r>
      <w:r w:rsidR="00944776" w:rsidRPr="00944776">
        <w:rPr>
          <w:noProof/>
        </w:rPr>
        <w:t xml:space="preserve">roperties play </w:t>
      </w:r>
      <w:r w:rsidR="00944776" w:rsidRPr="00764B49">
        <w:rPr>
          <w:noProof/>
        </w:rPr>
        <w:t>a major</w:t>
      </w:r>
      <w:r w:rsidR="00944776" w:rsidRPr="00944776">
        <w:rPr>
          <w:noProof/>
        </w:rPr>
        <w:t xml:space="preserve"> role in</w:t>
      </w:r>
      <w:r w:rsidR="00944776">
        <w:rPr>
          <w:noProof/>
        </w:rPr>
        <w:t xml:space="preserve"> the</w:t>
      </w:r>
      <w:r w:rsidR="00944776" w:rsidRPr="00944776">
        <w:rPr>
          <w:noProof/>
        </w:rPr>
        <w:t xml:space="preserve"> design</w:t>
      </w:r>
      <w:r w:rsidR="00944776">
        <w:rPr>
          <w:noProof/>
        </w:rPr>
        <w:t xml:space="preserve"> of </w:t>
      </w:r>
      <w:r w:rsidR="00944776" w:rsidRPr="00944776">
        <w:rPr>
          <w:noProof/>
        </w:rPr>
        <w:t>inte</w:t>
      </w:r>
      <w:r w:rsidR="00944776">
        <w:rPr>
          <w:noProof/>
        </w:rPr>
        <w:t>l</w:t>
      </w:r>
      <w:r w:rsidR="00944776" w:rsidRPr="00944776">
        <w:rPr>
          <w:noProof/>
        </w:rPr>
        <w:t>ligent</w:t>
      </w:r>
      <w:r w:rsidR="00944776">
        <w:rPr>
          <w:noProof/>
        </w:rPr>
        <w:t xml:space="preserve"> agent</w:t>
      </w:r>
      <w:r w:rsidR="00944776" w:rsidRPr="00944776">
        <w:rPr>
          <w:noProof/>
        </w:rPr>
        <w:t>.</w:t>
      </w:r>
      <w:r w:rsidR="00944776">
        <w:rPr>
          <w:noProof/>
        </w:rPr>
        <w:t xml:space="preserve"> As was shown in section {link} </w:t>
      </w:r>
      <w:r w:rsidR="00944776" w:rsidRPr="00764B49">
        <w:rPr>
          <w:noProof/>
        </w:rPr>
        <w:t>designing</w:t>
      </w:r>
      <w:r w:rsidR="00466531">
        <w:rPr>
          <w:noProof/>
        </w:rPr>
        <w:t xml:space="preserve"> a</w:t>
      </w:r>
      <w:r w:rsidR="00944776">
        <w:rPr>
          <w:noProof/>
        </w:rPr>
        <w:t xml:space="preserve"> </w:t>
      </w:r>
      <w:r w:rsidR="00944776" w:rsidRPr="00736538">
        <w:rPr>
          <w:noProof/>
        </w:rPr>
        <w:t>rational</w:t>
      </w:r>
      <w:r w:rsidR="00466531">
        <w:rPr>
          <w:noProof/>
        </w:rPr>
        <w:t xml:space="preserve"> agent </w:t>
      </w:r>
      <w:r w:rsidR="00944776">
        <w:rPr>
          <w:noProof/>
        </w:rPr>
        <w:t xml:space="preserve">to play StarCraft still imposes significant challenge. Current </w:t>
      </w:r>
      <w:r w:rsidR="00944776" w:rsidRPr="00764B49">
        <w:rPr>
          <w:noProof/>
        </w:rPr>
        <w:t>agents</w:t>
      </w:r>
      <w:r w:rsidR="00944776">
        <w:rPr>
          <w:noProof/>
        </w:rPr>
        <w:t xml:space="preserve"> are</w:t>
      </w:r>
      <w:r w:rsidR="00466531">
        <w:rPr>
          <w:noProof/>
        </w:rPr>
        <w:t xml:space="preserve"> </w:t>
      </w:r>
      <w:r w:rsidR="00944776">
        <w:rPr>
          <w:noProof/>
        </w:rPr>
        <w:t>not</w:t>
      </w:r>
      <w:r w:rsidR="00541B8A">
        <w:rPr>
          <w:noProof/>
        </w:rPr>
        <w:t xml:space="preserve"> </w:t>
      </w:r>
      <w:r w:rsidR="00944776">
        <w:rPr>
          <w:noProof/>
        </w:rPr>
        <w:t>flexible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>e</w:t>
      </w:r>
      <w:r w:rsidR="00541B8A">
        <w:rPr>
          <w:noProof/>
        </w:rPr>
        <w:t>n</w:t>
      </w:r>
      <w:r w:rsidR="00541B8A" w:rsidRPr="00541B8A">
        <w:rPr>
          <w:noProof/>
        </w:rPr>
        <w:t>ough</w:t>
      </w:r>
      <w:r w:rsidR="00944776">
        <w:rPr>
          <w:noProof/>
        </w:rPr>
        <w:t xml:space="preserve"> </w:t>
      </w:r>
      <w:r w:rsidR="00541B8A">
        <w:rPr>
          <w:noProof/>
        </w:rPr>
        <w:t xml:space="preserve">in every situation. </w:t>
      </w:r>
      <w:r w:rsidR="00541B8A" w:rsidRPr="00541B8A">
        <w:rPr>
          <w:noProof/>
        </w:rPr>
        <w:t>They v</w:t>
      </w:r>
      <w:r w:rsidR="00541B8A">
        <w:rPr>
          <w:noProof/>
        </w:rPr>
        <w:t>ery often</w:t>
      </w:r>
      <w:r w:rsidR="00541B8A" w:rsidRPr="00541B8A">
        <w:rPr>
          <w:noProof/>
        </w:rPr>
        <w:t xml:space="preserve"> lack</w:t>
      </w:r>
      <w:r w:rsidR="00541B8A">
        <w:rPr>
          <w:noProof/>
        </w:rPr>
        <w:t xml:space="preserve"> </w:t>
      </w:r>
      <w:r w:rsidR="00541B8A">
        <w:rPr>
          <w:b/>
          <w:noProof/>
        </w:rPr>
        <w:t>r</w:t>
      </w:r>
      <w:r w:rsidR="00541B8A" w:rsidRPr="00541B8A">
        <w:rPr>
          <w:b/>
          <w:noProof/>
        </w:rPr>
        <w:t>eactivity</w:t>
      </w:r>
      <w:r w:rsidR="00541B8A">
        <w:rPr>
          <w:noProof/>
        </w:rPr>
        <w:t xml:space="preserve"> - the </w:t>
      </w:r>
      <w:r w:rsidR="00541B8A" w:rsidRPr="00541B8A">
        <w:rPr>
          <w:noProof/>
        </w:rPr>
        <w:t>ability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 xml:space="preserve">to </w:t>
      </w:r>
      <w:r w:rsidR="00541B8A">
        <w:rPr>
          <w:noProof/>
        </w:rPr>
        <w:t>respond in timely fashion to changes that occurred.</w:t>
      </w:r>
    </w:p>
    <w:p w:rsidR="00B35247" w:rsidRDefault="00B35247" w:rsidP="00B35247">
      <w:pPr>
        <w:pStyle w:val="Nadpis3"/>
      </w:pPr>
      <w:r>
        <w:t>Types of agents</w:t>
      </w:r>
    </w:p>
    <w:p w:rsidR="00944776" w:rsidRDefault="00944776" w:rsidP="00944776">
      <w:r>
        <w:t xml:space="preserve">According to </w:t>
      </w:r>
      <w:sdt>
        <w:sdtPr>
          <w:id w:val="-1638792471"/>
          <w:citation/>
        </w:sdtPr>
        <w:sdtEndPr/>
        <w:sdtContent>
          <w:r>
            <w:fldChar w:fldCharType="begin"/>
          </w:r>
          <w:r>
            <w:rPr>
              <w:noProof/>
            </w:rPr>
            <w:instrText xml:space="preserve"> CITATION XPZ3d9mqUnLZgk6N </w:instrText>
          </w:r>
          <w:r>
            <w:fldChar w:fldCharType="separate"/>
          </w:r>
          <w:r w:rsidR="005B1802">
            <w:rPr>
              <w:noProof/>
            </w:rPr>
            <w:t>[1]</w:t>
          </w:r>
          <w:r>
            <w:fldChar w:fldCharType="end"/>
          </w:r>
        </w:sdtContent>
      </w:sdt>
      <w:r>
        <w:t xml:space="preserve">, there are </w:t>
      </w:r>
      <w:r w:rsidR="005777F2">
        <w:rPr>
          <w:noProof/>
        </w:rPr>
        <w:t>four</w:t>
      </w:r>
      <w:r>
        <w:rPr>
          <w:noProof/>
        </w:rPr>
        <w:t xml:space="preserve"> basic types of </w:t>
      </w:r>
      <w:r w:rsidRPr="00764B49">
        <w:rPr>
          <w:noProof/>
        </w:rPr>
        <w:t>agent</w:t>
      </w:r>
      <w:r>
        <w:rPr>
          <w:noProof/>
        </w:rPr>
        <w:t xml:space="preserve"> models</w:t>
      </w:r>
      <w:r w:rsidRPr="00944776">
        <w:rPr>
          <w:noProof/>
        </w:rPr>
        <w:t xml:space="preserve"> embody</w:t>
      </w:r>
      <w:r>
        <w:t xml:space="preserve"> the </w:t>
      </w:r>
      <w:r w:rsidRPr="00944776">
        <w:rPr>
          <w:noProof/>
        </w:rPr>
        <w:t>princip</w:t>
      </w:r>
      <w:r>
        <w:rPr>
          <w:noProof/>
        </w:rPr>
        <w:t>le</w:t>
      </w:r>
      <w:r w:rsidRPr="00944776">
        <w:rPr>
          <w:noProof/>
        </w:rPr>
        <w:t>s</w:t>
      </w:r>
      <w:r w:rsidR="00B975EA">
        <w:t xml:space="preserve"> of intelligent agents:</w:t>
      </w:r>
    </w:p>
    <w:p w:rsidR="00944776" w:rsidRDefault="00944776" w:rsidP="005777F2">
      <w:pPr>
        <w:pStyle w:val="Odstavecseseznamem"/>
        <w:numPr>
          <w:ilvl w:val="0"/>
          <w:numId w:val="1"/>
        </w:numPr>
      </w:pPr>
      <w:r w:rsidRPr="006060C4">
        <w:rPr>
          <w:b/>
        </w:rPr>
        <w:t>Simple reflex agents</w:t>
      </w:r>
      <w:r w:rsidR="005777F2">
        <w:t xml:space="preserve"> </w:t>
      </w:r>
      <w:r w:rsidR="005777F2">
        <w:rPr>
          <w:noProof/>
        </w:rPr>
        <w:t>are</w:t>
      </w:r>
      <w:r w:rsidR="005777F2">
        <w:t xml:space="preserve"> also the </w:t>
      </w:r>
      <w:r w:rsidR="005777F2">
        <w:rPr>
          <w:noProof/>
        </w:rPr>
        <w:t>simple</w:t>
      </w:r>
      <w:r w:rsidR="005777F2">
        <w:t xml:space="preserve"> kind of </w:t>
      </w:r>
      <w:r w:rsidR="005777F2" w:rsidRPr="00303479">
        <w:rPr>
          <w:noProof/>
        </w:rPr>
        <w:t>agents</w:t>
      </w:r>
      <w:r w:rsidR="005777F2">
        <w:t xml:space="preserve">. Any action is taken only based on current sensory inputs. The </w:t>
      </w:r>
      <w:r w:rsidR="005777F2" w:rsidRPr="00764B49">
        <w:rPr>
          <w:noProof/>
        </w:rPr>
        <w:t>action</w:t>
      </w:r>
      <w:r w:rsidR="005777F2">
        <w:t xml:space="preserve"> </w:t>
      </w:r>
      <w:r w:rsidR="005777F2" w:rsidRPr="005777F2">
        <w:rPr>
          <w:noProof/>
        </w:rPr>
        <w:t xml:space="preserve">picking </w:t>
      </w:r>
      <w:r w:rsidR="005777F2" w:rsidRPr="00303479">
        <w:rPr>
          <w:noProof/>
        </w:rPr>
        <w:t>is based</w:t>
      </w:r>
      <w:r w:rsidR="005777F2">
        <w:rPr>
          <w:noProof/>
        </w:rPr>
        <w:t xml:space="preserve"> on</w:t>
      </w:r>
      <w:r w:rsidR="005777F2">
        <w:t xml:space="preserve"> if-then rules. </w:t>
      </w:r>
      <w:r w:rsidR="001D68DB">
        <w:rPr>
          <w:noProof/>
        </w:rPr>
        <w:t>A g</w:t>
      </w:r>
      <w:r w:rsidR="001D68DB" w:rsidRPr="001D68DB">
        <w:rPr>
          <w:noProof/>
        </w:rPr>
        <w:t>ood</w:t>
      </w:r>
      <w:r w:rsidR="001D68DB">
        <w:t xml:space="preserve"> example of such </w:t>
      </w:r>
      <w:r w:rsidR="001D68DB" w:rsidRPr="00764B49">
        <w:rPr>
          <w:noProof/>
        </w:rPr>
        <w:t>agents</w:t>
      </w:r>
      <w:r w:rsidR="001D68DB">
        <w:t xml:space="preserve"> in StarCraft </w:t>
      </w:r>
      <w:r w:rsidR="001D68DB">
        <w:rPr>
          <w:noProof/>
        </w:rPr>
        <w:t>is</w:t>
      </w:r>
      <w:r w:rsidR="00541B8A">
        <w:rPr>
          <w:noProof/>
        </w:rPr>
        <w:t xml:space="preserve"> a</w:t>
      </w:r>
      <w:r w:rsidR="001D68DB">
        <w:t xml:space="preserve"> unit controllers programmed only in reactive fashion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Model-based agents</w:t>
      </w:r>
      <w:r w:rsidR="005777F2">
        <w:t xml:space="preserve"> keep some internal state of </w:t>
      </w:r>
      <w:r w:rsidR="005777F2" w:rsidRPr="005777F2">
        <w:rPr>
          <w:noProof/>
        </w:rPr>
        <w:t>affairs</w:t>
      </w:r>
      <w:r w:rsidR="005777F2">
        <w:t xml:space="preserve"> of the environment that depends on the </w:t>
      </w:r>
      <w:r w:rsidR="005777F2" w:rsidRPr="005777F2">
        <w:rPr>
          <w:noProof/>
        </w:rPr>
        <w:t>history</w:t>
      </w:r>
      <w:r w:rsidR="005777F2">
        <w:t xml:space="preserve"> of their sensory inputs using a model. The model represents knowledge how the world </w:t>
      </w:r>
      <w:r w:rsidR="005777F2">
        <w:lastRenderedPageBreak/>
        <w:t xml:space="preserve">works. </w:t>
      </w:r>
      <w:r w:rsidR="005777F2">
        <w:rPr>
          <w:noProof/>
        </w:rPr>
        <w:t>The a</w:t>
      </w:r>
      <w:r w:rsidR="005777F2" w:rsidRPr="005777F2">
        <w:rPr>
          <w:noProof/>
        </w:rPr>
        <w:t>ction</w:t>
      </w:r>
      <w:r w:rsidR="005777F2">
        <w:t xml:space="preserve"> is then selected not just according to current sensory inputs, but state plays an </w:t>
      </w:r>
      <w:r w:rsidR="005777F2" w:rsidRPr="005777F2">
        <w:rPr>
          <w:noProof/>
        </w:rPr>
        <w:t>important</w:t>
      </w:r>
      <w:r w:rsidR="005777F2">
        <w:t xml:space="preserve"> role too. </w:t>
      </w:r>
      <w:r w:rsidR="001D68DB">
        <w:t>Many agents in StarCraft use this approach as they are employing variants of finite state machines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Goal-based agents</w:t>
      </w:r>
      <w:r w:rsidR="005777F2">
        <w:t xml:space="preserve"> </w:t>
      </w:r>
      <w:r w:rsidR="005777F2" w:rsidRPr="007502AF">
        <w:rPr>
          <w:noProof/>
        </w:rPr>
        <w:t>are based</w:t>
      </w:r>
      <w:r w:rsidR="005777F2">
        <w:t xml:space="preserve"> on the </w:t>
      </w:r>
      <w:r w:rsidR="005777F2" w:rsidRPr="005777F2">
        <w:rPr>
          <w:noProof/>
        </w:rPr>
        <w:t>idea</w:t>
      </w:r>
      <w:r w:rsidR="005777F2">
        <w:t xml:space="preserve"> that knowing about the </w:t>
      </w:r>
      <w:r w:rsidR="005777F2">
        <w:rPr>
          <w:noProof/>
        </w:rPr>
        <w:t>pres</w:t>
      </w:r>
      <w:r w:rsidR="005777F2" w:rsidRPr="005777F2">
        <w:rPr>
          <w:noProof/>
        </w:rPr>
        <w:t>ent</w:t>
      </w:r>
      <w:r w:rsidR="005777F2">
        <w:t xml:space="preserve"> </w:t>
      </w:r>
      <w:r w:rsidR="005777F2" w:rsidRPr="005777F2">
        <w:rPr>
          <w:noProof/>
        </w:rPr>
        <w:t>s</w:t>
      </w:r>
      <w:r w:rsidR="005777F2">
        <w:rPr>
          <w:noProof/>
        </w:rPr>
        <w:t>ituation</w:t>
      </w:r>
      <w:r w:rsidR="005777F2">
        <w:t xml:space="preserve"> of the </w:t>
      </w:r>
      <w:r w:rsidR="005777F2" w:rsidRPr="005777F2">
        <w:rPr>
          <w:noProof/>
        </w:rPr>
        <w:t>environment</w:t>
      </w:r>
      <w:r w:rsidR="005777F2">
        <w:t xml:space="preserve"> may not be enough. </w:t>
      </w:r>
      <w:r w:rsidR="005777F2" w:rsidRPr="00F74487">
        <w:rPr>
          <w:noProof/>
        </w:rPr>
        <w:t>Agents</w:t>
      </w:r>
      <w:r w:rsidR="005777F2">
        <w:t xml:space="preserve"> need goals to describe situations which are </w:t>
      </w:r>
      <w:r w:rsidR="005777F2" w:rsidRPr="005777F2">
        <w:rPr>
          <w:noProof/>
        </w:rPr>
        <w:t>desirable</w:t>
      </w:r>
      <w:r w:rsidR="005777F2">
        <w:t xml:space="preserve">. They are </w:t>
      </w:r>
      <w:r w:rsidR="005777F2" w:rsidRPr="005777F2">
        <w:rPr>
          <w:noProof/>
        </w:rPr>
        <w:t>combining</w:t>
      </w:r>
      <w:r w:rsidR="005777F2">
        <w:t xml:space="preserve"> way how model-based agents choose actions with emphasis </w:t>
      </w:r>
      <w:r w:rsidR="005777F2" w:rsidRPr="00023B2C">
        <w:rPr>
          <w:noProof/>
        </w:rPr>
        <w:t>on actions</w:t>
      </w:r>
      <w:r w:rsidR="005777F2">
        <w:t xml:space="preserve"> which may lead to a </w:t>
      </w:r>
      <w:r w:rsidR="005777F2" w:rsidRPr="005777F2">
        <w:rPr>
          <w:noProof/>
        </w:rPr>
        <w:t>goal</w:t>
      </w:r>
      <w:r w:rsidR="005777F2">
        <w:t>.</w:t>
      </w:r>
      <w:r w:rsidR="001D68DB">
        <w:t xml:space="preserve"> </w:t>
      </w:r>
      <w:r w:rsidR="007B4516">
        <w:rPr>
          <w:noProof/>
        </w:rPr>
        <w:t>An e</w:t>
      </w:r>
      <w:r w:rsidR="007B4516" w:rsidRPr="007B4516">
        <w:rPr>
          <w:noProof/>
        </w:rPr>
        <w:t>xample</w:t>
      </w:r>
      <w:r w:rsidR="007B4516">
        <w:t xml:space="preserve"> of AI agent in StarCraft following this principles </w:t>
      </w:r>
      <w:r w:rsidR="007B4516" w:rsidRPr="007B4516">
        <w:rPr>
          <w:noProof/>
        </w:rPr>
        <w:t xml:space="preserve">is </w:t>
      </w:r>
      <w:r w:rsidR="007B4516">
        <w:t xml:space="preserve">in </w:t>
      </w:r>
      <w:sdt>
        <w:sdtPr>
          <w:id w:val="1106927205"/>
          <w:citation/>
        </w:sdtPr>
        <w:sdtEndPr/>
        <w:sdtContent>
          <w:r w:rsidR="007B4516">
            <w:fldChar w:fldCharType="begin"/>
          </w:r>
          <w:r w:rsidR="007B4516">
            <w:instrText xml:space="preserve"> CITATION vJQFRUgQbv0liHtZ </w:instrText>
          </w:r>
          <w:r w:rsidR="007B4516">
            <w:fldChar w:fldCharType="separate"/>
          </w:r>
          <w:r w:rsidR="005B1802">
            <w:rPr>
              <w:noProof/>
            </w:rPr>
            <w:t>[3]</w:t>
          </w:r>
          <w:r w:rsidR="007B4516">
            <w:fldChar w:fldCharType="end"/>
          </w:r>
        </w:sdtContent>
      </w:sdt>
      <w:r w:rsidR="007B4516">
        <w:t>.</w:t>
      </w:r>
    </w:p>
    <w:p w:rsidR="001D68DB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Utility-based agents</w:t>
      </w:r>
      <w:r w:rsidR="001D68DB">
        <w:t xml:space="preserve"> try to solve the </w:t>
      </w:r>
      <w:r w:rsidR="001D68DB" w:rsidRPr="001D68DB">
        <w:rPr>
          <w:noProof/>
        </w:rPr>
        <w:t>problem</w:t>
      </w:r>
      <w:r w:rsidR="001D68DB">
        <w:t xml:space="preserve"> of the </w:t>
      </w:r>
      <w:r w:rsidR="001D68DB" w:rsidRPr="001D68DB">
        <w:rPr>
          <w:noProof/>
        </w:rPr>
        <w:t>goal-based</w:t>
      </w:r>
      <w:r w:rsidR="001D68DB">
        <w:t xml:space="preserve"> agents that defining goals may still not be enough in complex </w:t>
      </w:r>
      <w:r w:rsidR="001D68DB" w:rsidRPr="001D68DB">
        <w:rPr>
          <w:noProof/>
        </w:rPr>
        <w:t>enviro</w:t>
      </w:r>
      <w:r w:rsidR="001D68DB">
        <w:rPr>
          <w:noProof/>
        </w:rPr>
        <w:t>n</w:t>
      </w:r>
      <w:r w:rsidR="001D68DB" w:rsidRPr="001D68DB">
        <w:rPr>
          <w:noProof/>
        </w:rPr>
        <w:t>ments</w:t>
      </w:r>
      <w:r w:rsidR="001D68DB">
        <w:t xml:space="preserve"> like StarCraft. </w:t>
      </w:r>
      <w:r w:rsidR="007A1C9F">
        <w:t>So,</w:t>
      </w:r>
      <w:r w:rsidR="001D68DB">
        <w:t xml:space="preserve"> </w:t>
      </w:r>
      <w:r w:rsidR="001D68DB" w:rsidRPr="001D68DB">
        <w:rPr>
          <w:noProof/>
        </w:rPr>
        <w:t xml:space="preserve">they </w:t>
      </w:r>
      <w:r w:rsidR="001D68DB">
        <w:rPr>
          <w:noProof/>
        </w:rPr>
        <w:t>work</w:t>
      </w:r>
      <w:r w:rsidR="001D68DB">
        <w:t xml:space="preserve"> with utility as a </w:t>
      </w:r>
      <w:r w:rsidR="001D68DB" w:rsidRPr="001D68DB">
        <w:rPr>
          <w:noProof/>
        </w:rPr>
        <w:t>measure</w:t>
      </w:r>
      <w:r w:rsidR="001D68DB">
        <w:t xml:space="preserve"> of </w:t>
      </w:r>
      <w:r w:rsidR="001D68DB" w:rsidRPr="00BD789E">
        <w:rPr>
          <w:noProof/>
        </w:rPr>
        <w:t>desirability</w:t>
      </w:r>
      <w:r w:rsidR="00BD789E" w:rsidRPr="00BD789E">
        <w:rPr>
          <w:noProof/>
        </w:rPr>
        <w:t xml:space="preserve"> (</w:t>
      </w:r>
      <w:r w:rsidR="00BD789E">
        <w:rPr>
          <w:noProof/>
        </w:rPr>
        <w:t>preferences)</w:t>
      </w:r>
      <w:r w:rsidR="001D68DB" w:rsidRPr="00BD789E">
        <w:rPr>
          <w:noProof/>
        </w:rPr>
        <w:t xml:space="preserve"> for</w:t>
      </w:r>
      <w:r w:rsidR="001D68DB">
        <w:t xml:space="preserve"> particular states of the environment. The architecture of this agent is on figure {link}</w:t>
      </w:r>
      <w:r w:rsidR="007B4516">
        <w:t xml:space="preserve">. </w:t>
      </w:r>
      <w:r w:rsidR="007A1C9F">
        <w:t>This type is also in</w:t>
      </w:r>
      <w:r w:rsidR="0091616B">
        <w:t xml:space="preserve"> the</w:t>
      </w:r>
      <w:r w:rsidR="007A1C9F">
        <w:t xml:space="preserve"> </w:t>
      </w:r>
      <w:r w:rsidR="0091616B" w:rsidRPr="0091616B">
        <w:rPr>
          <w:noProof/>
        </w:rPr>
        <w:t>vas</w:t>
      </w:r>
      <w:r w:rsidR="007A1C9F" w:rsidRPr="0091616B">
        <w:rPr>
          <w:noProof/>
        </w:rPr>
        <w:t>t</w:t>
      </w:r>
      <w:r w:rsidR="007A1C9F">
        <w:t xml:space="preserve"> interest of ours as Inverse </w:t>
      </w:r>
      <w:r w:rsidR="007A1C9F" w:rsidRPr="007A1C9F">
        <w:rPr>
          <w:noProof/>
        </w:rPr>
        <w:t>Reinforc</w:t>
      </w:r>
      <w:r w:rsidR="007A1C9F">
        <w:rPr>
          <w:noProof/>
        </w:rPr>
        <w:t>e</w:t>
      </w:r>
      <w:r w:rsidR="007A1C9F" w:rsidRPr="007A1C9F">
        <w:rPr>
          <w:noProof/>
        </w:rPr>
        <w:t>ment</w:t>
      </w:r>
      <w:r w:rsidR="007A1C9F">
        <w:t xml:space="preserve"> Learning described in chapter {link} is a </w:t>
      </w:r>
      <w:r w:rsidR="007A1C9F" w:rsidRPr="007A1C9F">
        <w:rPr>
          <w:noProof/>
        </w:rPr>
        <w:t>good example</w:t>
      </w:r>
      <w:r w:rsidR="007A1C9F">
        <w:t xml:space="preserve"> how to get a </w:t>
      </w:r>
      <w:r w:rsidR="007A1C9F" w:rsidRPr="007A1C9F">
        <w:rPr>
          <w:noProof/>
        </w:rPr>
        <w:t>policy</w:t>
      </w:r>
      <w:r w:rsidR="007A1C9F">
        <w:t xml:space="preserve"> for such </w:t>
      </w:r>
      <w:r w:rsidR="007A1C9F" w:rsidRPr="007A1C9F">
        <w:rPr>
          <w:noProof/>
        </w:rPr>
        <w:t>a</w:t>
      </w:r>
      <w:r w:rsidR="007A1C9F">
        <w:rPr>
          <w:noProof/>
        </w:rPr>
        <w:t>n</w:t>
      </w:r>
      <w:r w:rsidR="007A1C9F" w:rsidRPr="007A1C9F">
        <w:rPr>
          <w:noProof/>
        </w:rPr>
        <w:t xml:space="preserve"> agent.</w:t>
      </w:r>
      <w:r w:rsidR="007A1C9F">
        <w:t xml:space="preserve"> </w:t>
      </w:r>
      <w:r w:rsidR="006F177A">
        <w:t xml:space="preserve">In this </w:t>
      </w:r>
      <w:r w:rsidR="006F177A" w:rsidRPr="006F177A">
        <w:rPr>
          <w:noProof/>
        </w:rPr>
        <w:t>work</w:t>
      </w:r>
      <w:r w:rsidR="006F177A">
        <w:rPr>
          <w:noProof/>
        </w:rPr>
        <w:t>,</w:t>
      </w:r>
      <w:r w:rsidR="006F177A">
        <w:t xml:space="preserve"> our main goal is to bring </w:t>
      </w:r>
      <w:r w:rsidR="006F177A" w:rsidRPr="006F177A">
        <w:rPr>
          <w:noProof/>
        </w:rPr>
        <w:t>utility</w:t>
      </w:r>
      <w:r w:rsidR="006F177A">
        <w:rPr>
          <w:noProof/>
        </w:rPr>
        <w:t>-</w:t>
      </w:r>
      <w:r w:rsidR="006F177A" w:rsidRPr="006F177A">
        <w:rPr>
          <w:noProof/>
        </w:rPr>
        <w:t>based</w:t>
      </w:r>
      <w:r w:rsidR="006F177A">
        <w:t xml:space="preserve"> decision even to higher level of decision making (most </w:t>
      </w:r>
      <w:r w:rsidR="006F177A" w:rsidRPr="006F177A">
        <w:rPr>
          <w:noProof/>
        </w:rPr>
        <w:t>utility</w:t>
      </w:r>
      <w:r w:rsidR="006F177A">
        <w:rPr>
          <w:noProof/>
        </w:rPr>
        <w:t>-</w:t>
      </w:r>
      <w:r w:rsidR="006F177A" w:rsidRPr="006F177A">
        <w:rPr>
          <w:noProof/>
        </w:rPr>
        <w:t>based</w:t>
      </w:r>
      <w:r w:rsidR="006F177A">
        <w:t xml:space="preserve"> </w:t>
      </w:r>
      <w:r w:rsidR="006F177A" w:rsidRPr="006F177A">
        <w:rPr>
          <w:noProof/>
        </w:rPr>
        <w:t>decision</w:t>
      </w:r>
      <w:r w:rsidR="006F177A">
        <w:rPr>
          <w:noProof/>
        </w:rPr>
        <w:t>s</w:t>
      </w:r>
      <w:r w:rsidR="006F177A">
        <w:t xml:space="preserve"> are currently </w:t>
      </w:r>
      <w:r w:rsidR="006F177A" w:rsidRPr="006F177A">
        <w:rPr>
          <w:noProof/>
        </w:rPr>
        <w:t>restricted</w:t>
      </w:r>
      <w:r w:rsidR="006F177A">
        <w:t xml:space="preserve"> only </w:t>
      </w:r>
      <w:r w:rsidR="006F177A">
        <w:rPr>
          <w:noProof/>
        </w:rPr>
        <w:t>to</w:t>
      </w:r>
      <w:r w:rsidR="006F177A">
        <w:t xml:space="preserve"> </w:t>
      </w:r>
      <w:r w:rsidR="00E010C0">
        <w:rPr>
          <w:noProof/>
        </w:rPr>
        <w:t xml:space="preserve">reactive </w:t>
      </w:r>
      <w:r w:rsidR="006F177A" w:rsidRPr="006F177A">
        <w:rPr>
          <w:noProof/>
        </w:rPr>
        <w:t>control)</w:t>
      </w:r>
    </w:p>
    <w:p w:rsidR="0091616B" w:rsidRDefault="00AE6755" w:rsidP="006F177A">
      <w:pPr>
        <w:jc w:val="center"/>
        <w:rPr>
          <w:noProof/>
        </w:rPr>
      </w:pPr>
      <w:r>
        <w:rPr>
          <w:noProof/>
        </w:rPr>
        <w:t>{figure of utility-based agent architecture}</w:t>
      </w:r>
    </w:p>
    <w:p w:rsidR="00B35247" w:rsidRDefault="00B35247" w:rsidP="00B35247">
      <w:pPr>
        <w:pStyle w:val="Nadpis2"/>
      </w:pPr>
      <w:r>
        <w:t xml:space="preserve">Description of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541B8A" w:rsidP="00B35247">
      <w:pPr>
        <w:rPr>
          <w:noProof/>
        </w:rPr>
      </w:pPr>
      <w:r>
        <w:t xml:space="preserve">As was mentioned in previous section agent </w:t>
      </w:r>
      <w:r w:rsidR="005F4577">
        <w:t>is in</w:t>
      </w:r>
      <w:r>
        <w:t xml:space="preserve"> an environment. It is common that many </w:t>
      </w:r>
      <w:r w:rsidRPr="005B1802">
        <w:rPr>
          <w:noProof/>
        </w:rPr>
        <w:t>agents</w:t>
      </w:r>
      <w:r>
        <w:t xml:space="preserve"> share the </w:t>
      </w:r>
      <w:r w:rsidRPr="00541B8A">
        <w:rPr>
          <w:noProof/>
        </w:rPr>
        <w:t>same</w:t>
      </w:r>
      <w:r>
        <w:t xml:space="preserve"> environment and there is a </w:t>
      </w:r>
      <w:r w:rsidRPr="00541B8A">
        <w:rPr>
          <w:noProof/>
        </w:rPr>
        <w:t>subset</w:t>
      </w:r>
      <w:r>
        <w:t xml:space="preserve"> of agents where each agent </w:t>
      </w:r>
      <w:r w:rsidR="005F4577">
        <w:t>must</w:t>
      </w:r>
      <w:r>
        <w:t xml:space="preserve"> interact with agent different from itself.</w:t>
      </w:r>
      <w:r w:rsidRPr="00541B8A">
        <w:rPr>
          <w:noProof/>
        </w:rPr>
        <w:t xml:space="preserve"> </w:t>
      </w:r>
      <w:r>
        <w:rPr>
          <w:noProof/>
        </w:rPr>
        <w:t xml:space="preserve">We </w:t>
      </w:r>
      <w:r w:rsidRPr="00541B8A">
        <w:rPr>
          <w:noProof/>
        </w:rPr>
        <w:t>r</w:t>
      </w:r>
      <w:r>
        <w:rPr>
          <w:noProof/>
        </w:rPr>
        <w:t>e</w:t>
      </w:r>
      <w:r w:rsidRPr="00541B8A">
        <w:rPr>
          <w:noProof/>
        </w:rPr>
        <w:t>fer</w:t>
      </w:r>
      <w:r>
        <w:rPr>
          <w:noProof/>
        </w:rPr>
        <w:t xml:space="preserve"> to those kinds of </w:t>
      </w:r>
      <w:r w:rsidRPr="005B1802">
        <w:rPr>
          <w:noProof/>
        </w:rPr>
        <w:t>environments</w:t>
      </w:r>
      <w:r>
        <w:rPr>
          <w:noProof/>
        </w:rPr>
        <w:t xml:space="preserve"> with </w:t>
      </w:r>
      <w:r w:rsidRPr="00541B8A">
        <w:rPr>
          <w:noProof/>
        </w:rPr>
        <w:t>interco</w:t>
      </w:r>
      <w:r>
        <w:rPr>
          <w:noProof/>
        </w:rPr>
        <w:t>n</w:t>
      </w:r>
      <w:r w:rsidRPr="00541B8A">
        <w:rPr>
          <w:noProof/>
        </w:rPr>
        <w:t>nected</w:t>
      </w:r>
      <w:r>
        <w:rPr>
          <w:noProof/>
        </w:rPr>
        <w:t xml:space="preserve"> agents as Multiagent systems (MAS). </w:t>
      </w:r>
      <w:r w:rsidR="00124803">
        <w:rPr>
          <w:noProof/>
        </w:rPr>
        <w:t xml:space="preserve">Due to properties of </w:t>
      </w:r>
      <w:r w:rsidR="00124803" w:rsidRPr="00124803">
        <w:rPr>
          <w:noProof/>
        </w:rPr>
        <w:t>agents</w:t>
      </w:r>
      <w:r w:rsidR="00124803">
        <w:rPr>
          <w:noProof/>
        </w:rPr>
        <w:t xml:space="preserve">, the system </w:t>
      </w:r>
      <w:r w:rsidR="00124803" w:rsidRPr="00023B2C">
        <w:rPr>
          <w:noProof/>
        </w:rPr>
        <w:t>is highly distributed</w:t>
      </w:r>
      <w:r w:rsidR="00124803">
        <w:rPr>
          <w:noProof/>
        </w:rPr>
        <w:t xml:space="preserve"> in </w:t>
      </w:r>
      <w:r w:rsidR="00124803" w:rsidRPr="007A1C9F">
        <w:rPr>
          <w:noProof/>
        </w:rPr>
        <w:t>nature</w:t>
      </w:r>
      <w:r w:rsidR="007A1C9F">
        <w:rPr>
          <w:noProof/>
        </w:rPr>
        <w:t>,</w:t>
      </w:r>
      <w:r w:rsidR="00124803">
        <w:rPr>
          <w:noProof/>
        </w:rPr>
        <w:t xml:space="preserve"> </w:t>
      </w:r>
      <w:r w:rsidR="007A1C9F">
        <w:rPr>
          <w:noProof/>
        </w:rPr>
        <w:t>and</w:t>
      </w:r>
      <w:r w:rsidR="00124803">
        <w:rPr>
          <w:noProof/>
        </w:rPr>
        <w:t xml:space="preserve"> one can </w:t>
      </w:r>
      <w:r w:rsidR="00124803" w:rsidRPr="00124803">
        <w:rPr>
          <w:noProof/>
        </w:rPr>
        <w:t>p</w:t>
      </w:r>
      <w:r w:rsidR="00124803">
        <w:rPr>
          <w:noProof/>
        </w:rPr>
        <w:t xml:space="preserve">erceive MAS as a </w:t>
      </w:r>
      <w:r w:rsidR="00124803" w:rsidRPr="00124803">
        <w:rPr>
          <w:noProof/>
        </w:rPr>
        <w:t>form</w:t>
      </w:r>
      <w:r w:rsidR="00124803">
        <w:rPr>
          <w:noProof/>
        </w:rPr>
        <w:t xml:space="preserve"> of distributed </w:t>
      </w:r>
      <w:r w:rsidR="008E1A56">
        <w:rPr>
          <w:noProof/>
        </w:rPr>
        <w:t>artificial intelligence (DAI)</w:t>
      </w:r>
      <w:r w:rsidR="00124803">
        <w:rPr>
          <w:noProof/>
        </w:rPr>
        <w:t xml:space="preserve">. </w:t>
      </w:r>
      <w:r w:rsidR="008E1A56">
        <w:rPr>
          <w:noProof/>
        </w:rPr>
        <w:t>Solving problems using MAS</w:t>
      </w:r>
      <w:r w:rsidR="00124803">
        <w:rPr>
          <w:noProof/>
        </w:rPr>
        <w:t xml:space="preserve"> is according to </w:t>
      </w:r>
      <w:sdt>
        <w:sdtPr>
          <w:rPr>
            <w:noProof/>
          </w:rPr>
          <w:id w:val="-1990315163"/>
          <w:citation/>
        </w:sdtPr>
        <w:sdtEndPr/>
        <w:sdtContent>
          <w:r w:rsidR="00124803">
            <w:rPr>
              <w:noProof/>
            </w:rPr>
            <w:fldChar w:fldCharType="begin"/>
          </w:r>
          <w:r w:rsidR="00124803">
            <w:rPr>
              <w:noProof/>
            </w:rPr>
            <w:instrText xml:space="preserve"> CITATION ymZO0XtQl87yVaCP </w:instrText>
          </w:r>
          <w:r w:rsidR="00124803">
            <w:rPr>
              <w:noProof/>
            </w:rPr>
            <w:fldChar w:fldCharType="separate"/>
          </w:r>
          <w:r w:rsidR="005B1802">
            <w:rPr>
              <w:noProof/>
            </w:rPr>
            <w:t>[2]</w:t>
          </w:r>
          <w:r w:rsidR="00124803">
            <w:rPr>
              <w:noProof/>
            </w:rPr>
            <w:fldChar w:fldCharType="end"/>
          </w:r>
        </w:sdtContent>
      </w:sdt>
      <w:r w:rsidR="00124803">
        <w:rPr>
          <w:noProof/>
        </w:rPr>
        <w:t xml:space="preserve"> </w:t>
      </w:r>
      <w:r w:rsidR="008E1A56">
        <w:rPr>
          <w:noProof/>
        </w:rPr>
        <w:t>best approach</w:t>
      </w:r>
      <w:r w:rsidR="00124803">
        <w:rPr>
          <w:noProof/>
        </w:rPr>
        <w:t xml:space="preserve"> </w:t>
      </w:r>
      <w:r w:rsidR="00124803" w:rsidRPr="00124803">
        <w:rPr>
          <w:noProof/>
        </w:rPr>
        <w:t>in s</w:t>
      </w:r>
      <w:r w:rsidR="00124803">
        <w:rPr>
          <w:noProof/>
        </w:rPr>
        <w:t>i</w:t>
      </w:r>
      <w:r w:rsidR="00124803" w:rsidRPr="00124803">
        <w:rPr>
          <w:noProof/>
        </w:rPr>
        <w:t>tuations</w:t>
      </w:r>
      <w:r w:rsidR="00124803">
        <w:rPr>
          <w:noProof/>
        </w:rPr>
        <w:t xml:space="preserve"> </w:t>
      </w:r>
      <w:r w:rsidR="00124803" w:rsidRPr="00124803">
        <w:rPr>
          <w:noProof/>
        </w:rPr>
        <w:t>w</w:t>
      </w:r>
      <w:r w:rsidR="00124803">
        <w:rPr>
          <w:noProof/>
        </w:rPr>
        <w:t>here</w:t>
      </w:r>
      <w:r w:rsidR="008E1A56">
        <w:rPr>
          <w:noProof/>
        </w:rPr>
        <w:t xml:space="preserve"> the</w:t>
      </w:r>
      <w:r w:rsidR="00124803">
        <w:rPr>
          <w:noProof/>
        </w:rPr>
        <w:t xml:space="preserve"> </w:t>
      </w:r>
      <w:r w:rsidR="008E1A56" w:rsidRPr="008E1A56">
        <w:rPr>
          <w:noProof/>
        </w:rPr>
        <w:t>multi-scale</w:t>
      </w:r>
      <w:r w:rsidR="00124803">
        <w:rPr>
          <w:noProof/>
        </w:rPr>
        <w:t xml:space="preserve"> problem with following characteristics </w:t>
      </w:r>
      <w:r w:rsidR="00124803" w:rsidRPr="00124803">
        <w:rPr>
          <w:noProof/>
        </w:rPr>
        <w:t>exist</w:t>
      </w:r>
      <w:r w:rsidR="008E1A56">
        <w:rPr>
          <w:noProof/>
        </w:rPr>
        <w:t>s</w:t>
      </w:r>
      <w:r w:rsidR="00124803">
        <w:rPr>
          <w:noProof/>
        </w:rPr>
        <w:t>:</w:t>
      </w:r>
    </w:p>
    <w:p w:rsidR="00124803" w:rsidRDefault="008E1A56" w:rsidP="008E1A56">
      <w:pPr>
        <w:pStyle w:val="Odstavecseseznamem"/>
        <w:numPr>
          <w:ilvl w:val="0"/>
          <w:numId w:val="4"/>
        </w:numPr>
        <w:rPr>
          <w:noProof/>
        </w:rPr>
      </w:pPr>
      <w:r>
        <w:rPr>
          <w:noProof/>
        </w:rPr>
        <w:t xml:space="preserve">The problem has many subproblems. Some of the </w:t>
      </w:r>
      <w:r w:rsidR="00124803">
        <w:rPr>
          <w:noProof/>
        </w:rPr>
        <w:t xml:space="preserve">subproblems can </w:t>
      </w:r>
      <w:r w:rsidR="00124803" w:rsidRPr="008E1A56">
        <w:rPr>
          <w:noProof/>
        </w:rPr>
        <w:t xml:space="preserve">be </w:t>
      </w:r>
      <w:r w:rsidRPr="008E1A56">
        <w:rPr>
          <w:noProof/>
        </w:rPr>
        <w:t>(</w:t>
      </w:r>
      <w:r w:rsidR="00124803" w:rsidRPr="008E1A56">
        <w:rPr>
          <w:noProof/>
        </w:rPr>
        <w:t>geographically</w:t>
      </w:r>
      <w:r>
        <w:rPr>
          <w:noProof/>
        </w:rPr>
        <w:t>)</w:t>
      </w:r>
      <w:r w:rsidR="00124803" w:rsidRPr="008E1A56">
        <w:rPr>
          <w:noProof/>
        </w:rPr>
        <w:t xml:space="preserve"> distributed</w:t>
      </w:r>
      <w:r w:rsidR="00124803">
        <w:rPr>
          <w:noProof/>
        </w:rPr>
        <w:t xml:space="preserve"> and </w:t>
      </w:r>
      <w:r>
        <w:rPr>
          <w:noProof/>
        </w:rPr>
        <w:t xml:space="preserve">are </w:t>
      </w:r>
      <w:r w:rsidR="00124803" w:rsidRPr="00124803">
        <w:rPr>
          <w:noProof/>
        </w:rPr>
        <w:t>heterogen</w:t>
      </w:r>
      <w:r w:rsidR="00124803">
        <w:rPr>
          <w:noProof/>
        </w:rPr>
        <w:t>e</w:t>
      </w:r>
      <w:r w:rsidR="00124803" w:rsidRPr="00124803">
        <w:rPr>
          <w:noProof/>
        </w:rPr>
        <w:t>ous</w:t>
      </w:r>
      <w:r w:rsidR="00124803">
        <w:rPr>
          <w:noProof/>
        </w:rPr>
        <w:t>.</w:t>
      </w:r>
    </w:p>
    <w:p w:rsidR="00124803" w:rsidRDefault="00124803" w:rsidP="00124803">
      <w:pPr>
        <w:pStyle w:val="Odstavecseseznamem"/>
        <w:numPr>
          <w:ilvl w:val="0"/>
          <w:numId w:val="4"/>
        </w:numPr>
        <w:rPr>
          <w:noProof/>
        </w:rPr>
      </w:pPr>
      <w:r>
        <w:rPr>
          <w:noProof/>
        </w:rPr>
        <w:t xml:space="preserve">It has </w:t>
      </w:r>
      <w:r w:rsidRPr="00023B2C">
        <w:rPr>
          <w:noProof/>
        </w:rPr>
        <w:t>large</w:t>
      </w:r>
      <w:r>
        <w:rPr>
          <w:noProof/>
        </w:rPr>
        <w:t xml:space="preserve"> content as it has a </w:t>
      </w:r>
      <w:r w:rsidRPr="00124803">
        <w:rPr>
          <w:noProof/>
        </w:rPr>
        <w:t>br</w:t>
      </w:r>
      <w:r>
        <w:rPr>
          <w:noProof/>
        </w:rPr>
        <w:t>oa</w:t>
      </w:r>
      <w:r w:rsidRPr="00124803">
        <w:rPr>
          <w:noProof/>
        </w:rPr>
        <w:t>d</w:t>
      </w:r>
      <w:r>
        <w:rPr>
          <w:noProof/>
        </w:rPr>
        <w:t xml:space="preserve"> scope and </w:t>
      </w:r>
      <w:r w:rsidRPr="00124803">
        <w:rPr>
          <w:noProof/>
        </w:rPr>
        <w:t>cover</w:t>
      </w:r>
      <w:r>
        <w:rPr>
          <w:noProof/>
        </w:rPr>
        <w:t>s a</w:t>
      </w:r>
      <w:r w:rsidRPr="00124803">
        <w:rPr>
          <w:noProof/>
        </w:rPr>
        <w:t xml:space="preserve"> major</w:t>
      </w:r>
      <w:r>
        <w:rPr>
          <w:noProof/>
        </w:rPr>
        <w:t xml:space="preserve"> part of a </w:t>
      </w:r>
      <w:r w:rsidRPr="00124803">
        <w:rPr>
          <w:noProof/>
        </w:rPr>
        <w:t>significant</w:t>
      </w:r>
      <w:r>
        <w:rPr>
          <w:noProof/>
        </w:rPr>
        <w:t xml:space="preserve"> domain</w:t>
      </w:r>
      <w:r w:rsidRPr="00124803">
        <w:rPr>
          <w:noProof/>
        </w:rPr>
        <w:t>.</w:t>
      </w:r>
      <w:r>
        <w:rPr>
          <w:noProof/>
        </w:rPr>
        <w:t xml:space="preserve"> </w:t>
      </w:r>
      <w:r w:rsidRPr="00124803">
        <w:rPr>
          <w:noProof/>
        </w:rPr>
        <w:t>Ther</w:t>
      </w:r>
      <w:r>
        <w:rPr>
          <w:noProof/>
        </w:rPr>
        <w:t>e</w:t>
      </w:r>
      <w:r w:rsidRPr="00124803">
        <w:rPr>
          <w:noProof/>
        </w:rPr>
        <w:t>fore</w:t>
      </w:r>
      <w:r>
        <w:rPr>
          <w:noProof/>
        </w:rPr>
        <w:t xml:space="preserve"> </w:t>
      </w:r>
      <w:r w:rsidRPr="00124803">
        <w:rPr>
          <w:noProof/>
        </w:rPr>
        <w:t>there</w:t>
      </w:r>
      <w:r>
        <w:rPr>
          <w:noProof/>
        </w:rPr>
        <w:t xml:space="preserve"> are many concepts to work </w:t>
      </w:r>
      <w:r w:rsidRPr="00023B2C">
        <w:rPr>
          <w:noProof/>
        </w:rPr>
        <w:t>with</w:t>
      </w:r>
      <w:r>
        <w:rPr>
          <w:noProof/>
        </w:rPr>
        <w:t>. C</w:t>
      </w:r>
      <w:r w:rsidRPr="00124803">
        <w:rPr>
          <w:noProof/>
        </w:rPr>
        <w:t>oncepts</w:t>
      </w:r>
      <w:r>
        <w:rPr>
          <w:noProof/>
        </w:rPr>
        <w:t xml:space="preserve"> </w:t>
      </w:r>
      <w:r w:rsidRPr="00124803">
        <w:rPr>
          <w:noProof/>
        </w:rPr>
        <w:t>i</w:t>
      </w:r>
      <w:r>
        <w:rPr>
          <w:noProof/>
        </w:rPr>
        <w:t xml:space="preserve">n many cases work with </w:t>
      </w:r>
      <w:r w:rsidRPr="005B1802">
        <w:rPr>
          <w:noProof/>
        </w:rPr>
        <w:t>huge</w:t>
      </w:r>
      <w:r>
        <w:rPr>
          <w:noProof/>
        </w:rPr>
        <w:t xml:space="preserve"> amounts of data.</w:t>
      </w:r>
    </w:p>
    <w:p w:rsidR="00124803" w:rsidRDefault="00124803" w:rsidP="00124803">
      <w:pPr>
        <w:pStyle w:val="Odstavecseseznamem"/>
        <w:numPr>
          <w:ilvl w:val="0"/>
          <w:numId w:val="4"/>
        </w:numPr>
        <w:rPr>
          <w:noProof/>
        </w:rPr>
      </w:pPr>
      <w:r w:rsidRPr="008E1A56">
        <w:rPr>
          <w:noProof/>
        </w:rPr>
        <w:t>T</w:t>
      </w:r>
      <w:r w:rsidR="008E1A56">
        <w:rPr>
          <w:noProof/>
        </w:rPr>
        <w:t>he t</w:t>
      </w:r>
      <w:r w:rsidRPr="008E1A56">
        <w:rPr>
          <w:noProof/>
        </w:rPr>
        <w:t>opology</w:t>
      </w:r>
      <w:r>
        <w:rPr>
          <w:noProof/>
        </w:rPr>
        <w:t xml:space="preserve"> of the subproblems is </w:t>
      </w:r>
      <w:r w:rsidRPr="00124803">
        <w:rPr>
          <w:noProof/>
        </w:rPr>
        <w:t>dynamic</w:t>
      </w:r>
      <w:r>
        <w:rPr>
          <w:noProof/>
        </w:rPr>
        <w:t>, and content may change rapidly.</w:t>
      </w:r>
      <w:r w:rsidR="008E1A56">
        <w:rPr>
          <w:noProof/>
        </w:rPr>
        <w:t xml:space="preserve"> Maintaining consistent information is hard</w:t>
      </w:r>
      <w:r w:rsidR="008E1A56" w:rsidRPr="008E1A56">
        <w:rPr>
          <w:noProof/>
        </w:rPr>
        <w:t>.</w:t>
      </w:r>
    </w:p>
    <w:p w:rsidR="00124803" w:rsidRDefault="008E1A56" w:rsidP="00124803">
      <w:pPr>
        <w:rPr>
          <w:noProof/>
        </w:rPr>
      </w:pPr>
      <w:r>
        <w:rPr>
          <w:noProof/>
        </w:rPr>
        <w:t xml:space="preserve">The reasoning for using MAS in these situations is to let agents cooperate in solving the problems which are impossible to be solved by them individually using </w:t>
      </w:r>
      <w:r w:rsidRPr="00124803">
        <w:rPr>
          <w:noProof/>
        </w:rPr>
        <w:t>centralized</w:t>
      </w:r>
      <w:r>
        <w:rPr>
          <w:noProof/>
        </w:rPr>
        <w:t xml:space="preserve"> approaches. Distribution of computation </w:t>
      </w:r>
      <w:r w:rsidRPr="008E1A56">
        <w:rPr>
          <w:noProof/>
        </w:rPr>
        <w:t xml:space="preserve">can </w:t>
      </w:r>
      <w:r>
        <w:rPr>
          <w:noProof/>
        </w:rPr>
        <w:t xml:space="preserve">allow solving </w:t>
      </w:r>
      <w:r w:rsidRPr="005B1802">
        <w:rPr>
          <w:noProof/>
        </w:rPr>
        <w:t>situations</w:t>
      </w:r>
      <w:r>
        <w:rPr>
          <w:noProof/>
        </w:rPr>
        <w:t xml:space="preserve"> which are otherwise impossible to solve or bring </w:t>
      </w:r>
      <w:r w:rsidRPr="008E1A56">
        <w:rPr>
          <w:noProof/>
        </w:rPr>
        <w:t>novel</w:t>
      </w:r>
      <w:r>
        <w:rPr>
          <w:noProof/>
        </w:rPr>
        <w:t xml:space="preserve"> solutions. </w:t>
      </w:r>
      <w:r w:rsidRPr="008E1A56">
        <w:rPr>
          <w:noProof/>
        </w:rPr>
        <w:t>MAS forces system developers to implement the system in a modular fashion, to represent multiple viewpoints and knowledge of experts, therefore resulting system can be expected to be more fault tolerant and reusable.</w:t>
      </w:r>
      <w:r>
        <w:rPr>
          <w:noProof/>
        </w:rPr>
        <w:t xml:space="preserve"> On top of that unpredictable interactions between agents make developers more likely to use declarative approach when defining agents.</w:t>
      </w:r>
    </w:p>
    <w:p w:rsidR="00560EA9" w:rsidRDefault="00560EA9" w:rsidP="00124803">
      <w:pPr>
        <w:rPr>
          <w:noProof/>
        </w:rPr>
      </w:pPr>
      <w:r>
        <w:rPr>
          <w:noProof/>
        </w:rPr>
        <w:t xml:space="preserve">From now on when the term MAS </w:t>
      </w:r>
      <w:r w:rsidRPr="007502AF">
        <w:rPr>
          <w:noProof/>
        </w:rPr>
        <w:t>is referred</w:t>
      </w:r>
      <w:r>
        <w:rPr>
          <w:noProof/>
        </w:rPr>
        <w:t xml:space="preserve"> to, it means a MAS where agents cooperate to reach common goals. For agents to be able to </w:t>
      </w:r>
      <w:r w:rsidRPr="00560EA9">
        <w:rPr>
          <w:noProof/>
        </w:rPr>
        <w:t>cooperate</w:t>
      </w:r>
      <w:r>
        <w:rPr>
          <w:noProof/>
        </w:rPr>
        <w:t xml:space="preserve">, they need to be able to </w:t>
      </w:r>
      <w:r w:rsidRPr="00560EA9">
        <w:rPr>
          <w:noProof/>
        </w:rPr>
        <w:t>co</w:t>
      </w:r>
      <w:r>
        <w:rPr>
          <w:noProof/>
        </w:rPr>
        <w:t>m</w:t>
      </w:r>
      <w:r w:rsidRPr="00560EA9">
        <w:rPr>
          <w:noProof/>
        </w:rPr>
        <w:t>municate</w:t>
      </w:r>
      <w:r>
        <w:rPr>
          <w:noProof/>
        </w:rPr>
        <w:t xml:space="preserve">. Communication is necessary </w:t>
      </w:r>
      <w:r w:rsidRPr="00560EA9">
        <w:rPr>
          <w:noProof/>
        </w:rPr>
        <w:t>to</w:t>
      </w:r>
      <w:r>
        <w:rPr>
          <w:noProof/>
        </w:rPr>
        <w:t xml:space="preserve"> </w:t>
      </w:r>
      <w:r w:rsidRPr="00560EA9">
        <w:rPr>
          <w:noProof/>
        </w:rPr>
        <w:t>achi</w:t>
      </w:r>
      <w:r>
        <w:rPr>
          <w:noProof/>
        </w:rPr>
        <w:t>e</w:t>
      </w:r>
      <w:r w:rsidRPr="00560EA9">
        <w:rPr>
          <w:noProof/>
        </w:rPr>
        <w:t>ve</w:t>
      </w:r>
      <w:r>
        <w:rPr>
          <w:noProof/>
        </w:rPr>
        <w:t xml:space="preserve"> common goals as some form of coordination needs to take place </w:t>
      </w:r>
      <w:r>
        <w:rPr>
          <w:noProof/>
        </w:rPr>
        <w:lastRenderedPageBreak/>
        <w:t xml:space="preserve">between agents. Cooperation puts another </w:t>
      </w:r>
      <w:r w:rsidRPr="00560EA9">
        <w:rPr>
          <w:noProof/>
        </w:rPr>
        <w:t>req</w:t>
      </w:r>
      <w:r>
        <w:rPr>
          <w:noProof/>
        </w:rPr>
        <w:t>uire</w:t>
      </w:r>
      <w:r w:rsidRPr="00560EA9">
        <w:rPr>
          <w:noProof/>
        </w:rPr>
        <w:t>ment</w:t>
      </w:r>
      <w:r>
        <w:rPr>
          <w:noProof/>
        </w:rPr>
        <w:t xml:space="preserve"> on most (rational) </w:t>
      </w:r>
      <w:r w:rsidRPr="00023B2C">
        <w:rPr>
          <w:noProof/>
        </w:rPr>
        <w:t>agents</w:t>
      </w:r>
      <w:r>
        <w:rPr>
          <w:noProof/>
        </w:rPr>
        <w:t xml:space="preserve"> in those systems; they need to have the </w:t>
      </w:r>
      <w:r w:rsidRPr="00560EA9">
        <w:rPr>
          <w:b/>
          <w:noProof/>
        </w:rPr>
        <w:t>social ability</w:t>
      </w:r>
      <w:r w:rsidR="007A1C9F">
        <w:rPr>
          <w:noProof/>
        </w:rPr>
        <w:t xml:space="preserve"> – be able to communicate with others.</w:t>
      </w:r>
    </w:p>
    <w:p w:rsidR="0075233D" w:rsidRDefault="0029765B" w:rsidP="00124803">
      <w:pPr>
        <w:rPr>
          <w:noProof/>
        </w:rPr>
      </w:pPr>
      <w:r>
        <w:rPr>
          <w:noProof/>
        </w:rPr>
        <w:t>At the</w:t>
      </w:r>
      <w:r w:rsidR="00450082">
        <w:rPr>
          <w:noProof/>
        </w:rPr>
        <w:t xml:space="preserve"> end of {chapter link} </w:t>
      </w:r>
      <w:r>
        <w:rPr>
          <w:noProof/>
        </w:rPr>
        <w:t xml:space="preserve">we </w:t>
      </w:r>
      <w:r w:rsidRPr="0029765B">
        <w:rPr>
          <w:noProof/>
        </w:rPr>
        <w:t>mention</w:t>
      </w:r>
      <w:r>
        <w:rPr>
          <w:noProof/>
        </w:rPr>
        <w:t>e</w:t>
      </w:r>
      <w:r w:rsidRPr="0029765B">
        <w:rPr>
          <w:noProof/>
        </w:rPr>
        <w:t>d</w:t>
      </w:r>
      <w:r>
        <w:rPr>
          <w:noProof/>
        </w:rPr>
        <w:t xml:space="preserve"> two tools for</w:t>
      </w:r>
      <w:r w:rsidR="00450082">
        <w:rPr>
          <w:noProof/>
        </w:rPr>
        <w:t xml:space="preserve"> decomposition</w:t>
      </w:r>
      <w:r>
        <w:rPr>
          <w:noProof/>
        </w:rPr>
        <w:t xml:space="preserve"> – </w:t>
      </w:r>
      <w:r w:rsidRPr="00023B2C">
        <w:rPr>
          <w:b/>
          <w:noProof/>
        </w:rPr>
        <w:t>Abstraction</w:t>
      </w:r>
      <w:r>
        <w:rPr>
          <w:noProof/>
        </w:rPr>
        <w:t xml:space="preserve"> and </w:t>
      </w:r>
      <w:r w:rsidRPr="0029765B">
        <w:rPr>
          <w:b/>
          <w:noProof/>
        </w:rPr>
        <w:t>Divide-and-conquer</w:t>
      </w:r>
      <w:r>
        <w:rPr>
          <w:noProof/>
        </w:rPr>
        <w:t xml:space="preserve">, MAS enables both of them. Using different components </w:t>
      </w:r>
      <w:r w:rsidRPr="0029765B">
        <w:rPr>
          <w:noProof/>
        </w:rPr>
        <w:t>in</w:t>
      </w:r>
      <w:r>
        <w:rPr>
          <w:noProof/>
        </w:rPr>
        <w:t xml:space="preserve"> the</w:t>
      </w:r>
      <w:r w:rsidRPr="0029765B">
        <w:rPr>
          <w:noProof/>
        </w:rPr>
        <w:t xml:space="preserve"> form of</w:t>
      </w:r>
      <w:r>
        <w:rPr>
          <w:noProof/>
        </w:rPr>
        <w:t xml:space="preserve"> agents can be seen as a </w:t>
      </w:r>
      <w:r w:rsidRPr="0029765B">
        <w:rPr>
          <w:noProof/>
        </w:rPr>
        <w:t>natural</w:t>
      </w:r>
      <w:r>
        <w:rPr>
          <w:noProof/>
        </w:rPr>
        <w:t xml:space="preserve"> way for Divide-and-</w:t>
      </w:r>
      <w:r w:rsidRPr="0029765B">
        <w:rPr>
          <w:noProof/>
        </w:rPr>
        <w:t>conqu</w:t>
      </w:r>
      <w:r>
        <w:rPr>
          <w:noProof/>
        </w:rPr>
        <w:t xml:space="preserve">er approach and structure of the system – relation of the agents is a kind of abstraction. </w:t>
      </w:r>
      <w:r w:rsidR="00E010C0">
        <w:rPr>
          <w:noProof/>
        </w:rPr>
        <w:t xml:space="preserve">For example in StarCraft </w:t>
      </w:r>
      <w:r w:rsidR="00E010C0" w:rsidRPr="00E010C0">
        <w:rPr>
          <w:noProof/>
        </w:rPr>
        <w:t>domain</w:t>
      </w:r>
      <w:r w:rsidR="00E010C0">
        <w:rPr>
          <w:noProof/>
        </w:rPr>
        <w:t xml:space="preserve">, one can see a unit as a </w:t>
      </w:r>
      <w:r w:rsidR="00E010C0" w:rsidRPr="00E010C0">
        <w:rPr>
          <w:noProof/>
        </w:rPr>
        <w:t>vivid</w:t>
      </w:r>
      <w:r w:rsidR="00E010C0">
        <w:rPr>
          <w:noProof/>
        </w:rPr>
        <w:t xml:space="preserve"> candidate on being an </w:t>
      </w:r>
      <w:r w:rsidR="00E010C0" w:rsidRPr="00E010C0">
        <w:rPr>
          <w:noProof/>
        </w:rPr>
        <w:t>agent</w:t>
      </w:r>
      <w:r w:rsidR="00E010C0">
        <w:rPr>
          <w:noProof/>
        </w:rPr>
        <w:t>. So</w:t>
      </w:r>
      <w:r w:rsidR="00634B0C">
        <w:rPr>
          <w:noProof/>
        </w:rPr>
        <w:t xml:space="preserve"> the</w:t>
      </w:r>
      <w:r w:rsidR="00E010C0">
        <w:rPr>
          <w:noProof/>
        </w:rPr>
        <w:t xml:space="preserve"> </w:t>
      </w:r>
      <w:r w:rsidR="00E010C0" w:rsidRPr="00634B0C">
        <w:rPr>
          <w:noProof/>
        </w:rPr>
        <w:t>problem</w:t>
      </w:r>
      <w:r w:rsidR="00E010C0">
        <w:rPr>
          <w:noProof/>
        </w:rPr>
        <w:t xml:space="preserve"> of unit </w:t>
      </w:r>
      <w:r w:rsidR="00E010C0" w:rsidRPr="00E010C0">
        <w:rPr>
          <w:noProof/>
        </w:rPr>
        <w:t>behavior</w:t>
      </w:r>
      <w:r w:rsidR="00E010C0">
        <w:rPr>
          <w:noProof/>
        </w:rPr>
        <w:t xml:space="preserve"> is decomposed to smaller subproblems which can be than influence by </w:t>
      </w:r>
      <w:r w:rsidR="00634B0C">
        <w:rPr>
          <w:noProof/>
        </w:rPr>
        <w:t xml:space="preserve">other agents in higher </w:t>
      </w:r>
      <w:r w:rsidR="00634B0C" w:rsidRPr="00634B0C">
        <w:rPr>
          <w:noProof/>
        </w:rPr>
        <w:t>hie</w:t>
      </w:r>
      <w:r w:rsidR="00634B0C">
        <w:rPr>
          <w:noProof/>
        </w:rPr>
        <w:t>r</w:t>
      </w:r>
      <w:r w:rsidR="00634B0C" w:rsidRPr="00634B0C">
        <w:rPr>
          <w:noProof/>
        </w:rPr>
        <w:t>archy</w:t>
      </w:r>
      <w:r w:rsidR="00634B0C">
        <w:rPr>
          <w:noProof/>
        </w:rPr>
        <w:t xml:space="preserve"> – commander of some kind who issues commands to the </w:t>
      </w:r>
      <w:r w:rsidR="00634B0C" w:rsidRPr="00023B2C">
        <w:rPr>
          <w:noProof/>
        </w:rPr>
        <w:t>unit</w:t>
      </w:r>
      <w:r w:rsidR="00634B0C">
        <w:rPr>
          <w:noProof/>
        </w:rPr>
        <w:t>. For example telling unit by agent higher</w:t>
      </w:r>
      <w:r w:rsidR="007A0A9E">
        <w:rPr>
          <w:noProof/>
        </w:rPr>
        <w:t xml:space="preserve"> in command is the abstraction.</w:t>
      </w:r>
      <w:r w:rsidR="00B975EA">
        <w:rPr>
          <w:noProof/>
        </w:rPr>
        <w:t xml:space="preserve"> Another </w:t>
      </w:r>
      <w:r w:rsidR="00B975EA" w:rsidRPr="00B975EA">
        <w:rPr>
          <w:noProof/>
        </w:rPr>
        <w:t>advant</w:t>
      </w:r>
      <w:r w:rsidR="00B975EA">
        <w:rPr>
          <w:noProof/>
        </w:rPr>
        <w:t>age of MAS is</w:t>
      </w:r>
      <w:r w:rsidR="000E1C2A">
        <w:rPr>
          <w:noProof/>
        </w:rPr>
        <w:t xml:space="preserve"> a</w:t>
      </w:r>
      <w:r w:rsidR="00B975EA">
        <w:rPr>
          <w:noProof/>
        </w:rPr>
        <w:t xml:space="preserve"> </w:t>
      </w:r>
      <w:r w:rsidR="00B975EA" w:rsidRPr="000E1C2A">
        <w:rPr>
          <w:noProof/>
        </w:rPr>
        <w:t>loose</w:t>
      </w:r>
      <w:r w:rsidR="00B975EA">
        <w:rPr>
          <w:noProof/>
        </w:rPr>
        <w:t xml:space="preserve"> definition </w:t>
      </w:r>
      <w:r w:rsidR="00B975EA" w:rsidRPr="00023B2C">
        <w:rPr>
          <w:noProof/>
        </w:rPr>
        <w:t>of</w:t>
      </w:r>
      <w:r w:rsidR="000E1C2A" w:rsidRPr="00023B2C">
        <w:rPr>
          <w:noProof/>
        </w:rPr>
        <w:t xml:space="preserve"> an</w:t>
      </w:r>
      <w:r w:rsidR="00B975EA" w:rsidRPr="00023B2C">
        <w:rPr>
          <w:noProof/>
        </w:rPr>
        <w:t xml:space="preserve"> agent</w:t>
      </w:r>
      <w:r w:rsidR="00B975EA">
        <w:rPr>
          <w:noProof/>
        </w:rPr>
        <w:t xml:space="preserve"> which can </w:t>
      </w:r>
      <w:r w:rsidR="00B975EA" w:rsidRPr="00023B2C">
        <w:rPr>
          <w:noProof/>
        </w:rPr>
        <w:t>be decomposed</w:t>
      </w:r>
      <w:r w:rsidR="00B975EA">
        <w:rPr>
          <w:noProof/>
        </w:rPr>
        <w:t xml:space="preserve"> as well.</w:t>
      </w:r>
      <w:r w:rsidR="00DD5388">
        <w:rPr>
          <w:noProof/>
        </w:rPr>
        <w:t xml:space="preserve"> </w:t>
      </w:r>
      <w:r w:rsidR="007502AF">
        <w:rPr>
          <w:noProof/>
        </w:rPr>
        <w:t xml:space="preserve">All of the properties makes from MAS great tool for decomposition and way how to integrate many techniques to the </w:t>
      </w:r>
      <w:r w:rsidR="007502AF" w:rsidRPr="007502AF">
        <w:rPr>
          <w:noProof/>
        </w:rPr>
        <w:t>system</w:t>
      </w:r>
      <w:r w:rsidR="007502AF">
        <w:rPr>
          <w:noProof/>
        </w:rPr>
        <w:t>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-1348481113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85558B" w:rsidRDefault="0085558B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5B1802" w:rsidRDefault="0085558B" w:rsidP="00124803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5B1802">
                <w:trPr>
                  <w:divId w:val="9752922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RUSSELL, Stuart, Peter. NORVIG </w:t>
                    </w:r>
                    <w:r w:rsidRPr="00023B2C">
                      <w:rPr>
                        <w:rFonts w:eastAsia="Times New Roman"/>
                        <w:noProof/>
                      </w:rPr>
                      <w:t>a Ernest.</w:t>
                    </w:r>
                    <w:r>
                      <w:rPr>
                        <w:rFonts w:eastAsia="Times New Roman"/>
                        <w:noProof/>
                      </w:rPr>
                      <w:t xml:space="preserve"> DAVI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Artificial intelligence: a modern approach</w:t>
                    </w:r>
                    <w:r>
                      <w:rPr>
                        <w:rFonts w:eastAsia="Times New Roman"/>
                        <w:noProof/>
                      </w:rPr>
                      <w:t>. 3rd ed. Upper Saddle River: Prentice Hall, 2010. ISBN 978-0136042594.</w:t>
                    </w:r>
                  </w:p>
                </w:tc>
              </w:tr>
              <w:tr w:rsidR="005B1802">
                <w:trPr>
                  <w:divId w:val="9752922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EDITED BY GERHARD WEISS.</w:t>
                    </w:r>
                    <w:r w:rsidRPr="00023B2C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 modern approach to distributed artificial intelligence</w:t>
                    </w:r>
                    <w:r>
                      <w:rPr>
                        <w:rFonts w:eastAsia="Times New Roman"/>
                        <w:noProof/>
                      </w:rPr>
                      <w:t>. Reprint. Cambridge, Massachusetts: The MIT Press, 2001. ISBN 978-026-2731-317.</w:t>
                    </w:r>
                  </w:p>
                </w:tc>
              </w:tr>
              <w:tr w:rsidR="005B1802">
                <w:trPr>
                  <w:divId w:val="9752922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5B1802" w:rsidRDefault="005B1802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023B2C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023B2C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023B2C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</w:tbl>
            <w:p w:rsidR="005B1802" w:rsidRDefault="005B1802">
              <w:pPr>
                <w:divId w:val="97529228"/>
                <w:rPr>
                  <w:rFonts w:eastAsia="Times New Roman"/>
                  <w:noProof/>
                </w:rPr>
              </w:pPr>
            </w:p>
            <w:p w:rsidR="0085558B" w:rsidRPr="00B35247" w:rsidRDefault="0085558B" w:rsidP="00124803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85558B" w:rsidRPr="00B35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501328"/>
    <w:multiLevelType w:val="hybridMultilevel"/>
    <w:tmpl w:val="272AD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563CB"/>
    <w:multiLevelType w:val="hybridMultilevel"/>
    <w:tmpl w:val="60201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F7771"/>
    <w:multiLevelType w:val="hybridMultilevel"/>
    <w:tmpl w:val="15D60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F70569"/>
    <w:multiLevelType w:val="hybridMultilevel"/>
    <w:tmpl w:val="68949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NjM2tDC0NDdX0lEKTi0uzszPAykwNKwFAEHMkFAtAAAA"/>
  </w:docVars>
  <w:rsids>
    <w:rsidRoot w:val="00723FE0"/>
    <w:rsid w:val="00023B2C"/>
    <w:rsid w:val="000E1C2A"/>
    <w:rsid w:val="00124803"/>
    <w:rsid w:val="001D68DB"/>
    <w:rsid w:val="0029765B"/>
    <w:rsid w:val="002C1543"/>
    <w:rsid w:val="00303479"/>
    <w:rsid w:val="00450082"/>
    <w:rsid w:val="00466531"/>
    <w:rsid w:val="00541B8A"/>
    <w:rsid w:val="00560EA9"/>
    <w:rsid w:val="005777F2"/>
    <w:rsid w:val="005B1802"/>
    <w:rsid w:val="005F4577"/>
    <w:rsid w:val="006060C4"/>
    <w:rsid w:val="006332C0"/>
    <w:rsid w:val="00634B0C"/>
    <w:rsid w:val="006D7981"/>
    <w:rsid w:val="006E5E00"/>
    <w:rsid w:val="006F177A"/>
    <w:rsid w:val="006F1B00"/>
    <w:rsid w:val="00701B26"/>
    <w:rsid w:val="00723FE0"/>
    <w:rsid w:val="00736538"/>
    <w:rsid w:val="007502AF"/>
    <w:rsid w:val="0075233D"/>
    <w:rsid w:val="00764B49"/>
    <w:rsid w:val="007921ED"/>
    <w:rsid w:val="007A0A9E"/>
    <w:rsid w:val="007A1C9F"/>
    <w:rsid w:val="007B4516"/>
    <w:rsid w:val="007C0847"/>
    <w:rsid w:val="007E6482"/>
    <w:rsid w:val="0085558B"/>
    <w:rsid w:val="008C77BD"/>
    <w:rsid w:val="008E1A56"/>
    <w:rsid w:val="0091616B"/>
    <w:rsid w:val="00944776"/>
    <w:rsid w:val="009935C3"/>
    <w:rsid w:val="009C0E36"/>
    <w:rsid w:val="009E1FDB"/>
    <w:rsid w:val="00A4401C"/>
    <w:rsid w:val="00AD0540"/>
    <w:rsid w:val="00AD2454"/>
    <w:rsid w:val="00AE6755"/>
    <w:rsid w:val="00B35247"/>
    <w:rsid w:val="00B41759"/>
    <w:rsid w:val="00B72A01"/>
    <w:rsid w:val="00B975EA"/>
    <w:rsid w:val="00BD789E"/>
    <w:rsid w:val="00C15C70"/>
    <w:rsid w:val="00C27B0C"/>
    <w:rsid w:val="00D60F1C"/>
    <w:rsid w:val="00DD2A5F"/>
    <w:rsid w:val="00DD5388"/>
    <w:rsid w:val="00E010C0"/>
    <w:rsid w:val="00E149AB"/>
    <w:rsid w:val="00E37D0D"/>
    <w:rsid w:val="00E5062E"/>
    <w:rsid w:val="00F74487"/>
    <w:rsid w:val="00FC2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297AB"/>
  <w15:chartTrackingRefBased/>
  <w15:docId w15:val="{74ABE16B-B783-4219-9B19-0D4CF5432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352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352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352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B3524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B3524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B3524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dstavecseseznamem">
    <w:name w:val="List Paragraph"/>
    <w:basedOn w:val="Normln"/>
    <w:uiPriority w:val="34"/>
    <w:qFormat/>
    <w:rsid w:val="00944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2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0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XPZ3d9mqUnLZgk6N</b:Tag>
    <b:SourceType>Book</b:SourceType>
    <b:Author>
      <b:Author>
        <b:NameList xmlns:msxsl="urn:schemas-microsoft-com:xslt" xmlns:b="http://schemas.openxmlformats.org/officeDocument/2006/bibliography">
          <b:Person>
            <b:Last>Russell</b:Last>
            <b:First>Stuart</b:First>
            <b:Middle>J.</b:Middle>
          </b:Person>
          <b:Person>
            <b:Last>Norvig</b:Last>
            <b:First>Peter.</b:First>
            <b:Middle/>
          </b:Person>
          <b:Person>
            <b:Last>Davis</b:Last>
            <b:First>Ernest.</b:First>
            <b:Middle/>
          </b:Person>
        </b:NameList>
      </b:Author>
    </b:Author>
    <b:ISBN>978-0136042594</b:ISBN>
    <b:Year>2010</b:Year>
    <b:Edition>3rd ed.</b:Edition>
    <b:City>Upper Saddle River</b:City>
    <b:Publisher>Prentice Hall</b:Publisher>
    <b:Title>Artificial intelligence: a modern approach</b:Title>
    <b:ShortTitle>Artificial intelligence</b:ShortTitle>
    <b:RefOrder>1</b:RefOrder>
  </b:Source>
  <b:Source>
    <b:Tag>ymZO0XtQl87yVaCP</b:Tag>
    <b:SourceType>Book</b:SourceType>
    <b:Author>
      <b:Author>
        <b:NameList xmlns:msxsl="urn:schemas-microsoft-com:xslt" xmlns:b="http://schemas.openxmlformats.org/officeDocument/2006/bibliography">
          <b:Person>
            <b:Last>edited by Gerhard Weiss.</b:Last>
            <b:First/>
            <b:Middle/>
          </b:Person>
        </b:NameList>
      </b:Author>
    </b:Author>
    <b:ISBN>978-026-2731-317</b:ISBN>
    <b:Year>2001</b:Year>
    <b:Edition>Reprint.</b:Edition>
    <b:City>Cambridge, Massachusetts</b:City>
    <b:Publisher>The MIT Press</b:Publisher>
    <b:Title>Multiagent systems: a modern approach to distributed artificial intelligence</b:Title>
    <b:ShortTitle>Multiagent systems</b:ShortTitle>
    <b:RefOrder>2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3</b:RefOrder>
  </b:Source>
</b:Sources>
</file>

<file path=customXml/itemProps1.xml><?xml version="1.0" encoding="utf-8"?>
<ds:datastoreItem xmlns:ds="http://schemas.openxmlformats.org/officeDocument/2006/customXml" ds:itemID="{EA6F7953-82BA-4EBC-84AB-EB84A63A5BDC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2</TotalTime>
  <Pages>3</Pages>
  <Words>1327</Words>
  <Characters>7565</Characters>
  <Application>Microsoft Office Word</Application>
  <DocSecurity>0</DocSecurity>
  <Lines>63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49</cp:revision>
  <dcterms:created xsi:type="dcterms:W3CDTF">2017-05-03T19:55:00Z</dcterms:created>
  <dcterms:modified xsi:type="dcterms:W3CDTF">2017-05-23T11:17:00Z</dcterms:modified>
</cp:coreProperties>
</file>